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F865415" w14:textId="15EAEC0B" w:rsidR="00505E6A" w:rsidRDefault="00505E6A" w:rsidP="00505E6A">
      <w:pPr>
        <w:pStyle w:val="Heading1"/>
        <w:jc w:val="center"/>
      </w:pPr>
      <w:r w:rsidRPr="00505E6A">
        <w:t>Exercise: Objects and Classes</w:t>
      </w:r>
    </w:p>
    <w:p w14:paraId="706E2DBF" w14:textId="09784843" w:rsidR="002276BA" w:rsidRDefault="002276BA" w:rsidP="002276BA">
      <w:pPr>
        <w:jc w:val="center"/>
        <w:rPr>
          <w:rStyle w:val="Hyperlink"/>
          <w:sz w:val="24"/>
          <w:szCs w:val="24"/>
        </w:rPr>
      </w:pPr>
      <w:r>
        <w:rPr>
          <w:sz w:val="24"/>
          <w:szCs w:val="24"/>
        </w:rPr>
        <w:t xml:space="preserve">Problems with exercise and homework for the </w:t>
      </w:r>
      <w:hyperlink r:id="rId8" w:history="1">
        <w:r>
          <w:rPr>
            <w:rStyle w:val="Hyperlink"/>
            <w:sz w:val="24"/>
            <w:szCs w:val="24"/>
          </w:rPr>
          <w:t>"JS</w:t>
        </w:r>
        <w:r>
          <w:rPr>
            <w:rStyle w:val="Hyperlink"/>
            <w:sz w:val="24"/>
            <w:szCs w:val="24"/>
            <w:lang w:val="bg-BG"/>
          </w:rPr>
          <w:t xml:space="preserve"> </w:t>
        </w:r>
        <w:r>
          <w:rPr>
            <w:rStyle w:val="Hyperlink"/>
            <w:sz w:val="24"/>
            <w:szCs w:val="24"/>
          </w:rPr>
          <w:t xml:space="preserve">Front-End" Course @ </w:t>
        </w:r>
        <w:r>
          <w:rPr>
            <w:rStyle w:val="Hyperlink"/>
            <w:noProof/>
            <w:sz w:val="24"/>
            <w:szCs w:val="24"/>
          </w:rPr>
          <w:t>SoftUni</w:t>
        </w:r>
        <w:r>
          <w:rPr>
            <w:rStyle w:val="Hyperlink"/>
            <w:sz w:val="24"/>
            <w:szCs w:val="24"/>
          </w:rPr>
          <w:t>.</w:t>
        </w:r>
      </w:hyperlink>
    </w:p>
    <w:p w14:paraId="6678EF68" w14:textId="77777777" w:rsidR="002276BA" w:rsidRPr="002276BA" w:rsidRDefault="002276BA" w:rsidP="002276BA">
      <w:pPr>
        <w:jc w:val="center"/>
      </w:pPr>
    </w:p>
    <w:p w14:paraId="5F549766" w14:textId="77777777" w:rsidR="00505E6A" w:rsidRPr="00505E6A" w:rsidRDefault="00505E6A" w:rsidP="00505E6A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505E6A">
        <w:t>Employees</w:t>
      </w:r>
    </w:p>
    <w:p w14:paraId="4B4101F1" w14:textId="143DF93A" w:rsidR="00505E6A" w:rsidRPr="00505E6A" w:rsidRDefault="00505E6A" w:rsidP="00505E6A">
      <w:pPr>
        <w:rPr>
          <w:lang w:val="bg-BG"/>
        </w:rPr>
      </w:pPr>
      <w:r w:rsidRPr="00505E6A">
        <w:t xml:space="preserve">You're tasked to create a list of employees and their </w:t>
      </w:r>
      <w:r w:rsidR="006D0AD7">
        <w:t xml:space="preserve">personal </w:t>
      </w:r>
      <w:r w:rsidRPr="00505E6A">
        <w:t>numbers.</w:t>
      </w:r>
    </w:p>
    <w:p w14:paraId="17F444E2" w14:textId="77777777" w:rsidR="00505E6A" w:rsidRPr="00505E6A" w:rsidRDefault="00505E6A" w:rsidP="00505E6A">
      <w:pPr>
        <w:rPr>
          <w:lang w:val="bg-BG"/>
        </w:rPr>
      </w:pPr>
      <w:r w:rsidRPr="00505E6A">
        <w:t xml:space="preserve">You will receive an array of strings. Each string is an employee </w:t>
      </w:r>
      <w:r w:rsidRPr="00505E6A">
        <w:rPr>
          <w:b/>
        </w:rPr>
        <w:t>name</w:t>
      </w:r>
      <w:r w:rsidRPr="00505E6A">
        <w:t xml:space="preserve"> and to assign them a personal number you have to find the </w:t>
      </w:r>
      <w:r w:rsidRPr="00505E6A">
        <w:rPr>
          <w:b/>
        </w:rPr>
        <w:t xml:space="preserve">length of the name </w:t>
      </w:r>
      <w:r w:rsidRPr="00505E6A">
        <w:rPr>
          <w:noProof/>
        </w:rPr>
        <w:t>(</w:t>
      </w:r>
      <w:r w:rsidRPr="00505E6A">
        <w:t xml:space="preserve">whitespace included). </w:t>
      </w:r>
    </w:p>
    <w:p w14:paraId="11034CC6" w14:textId="77777777" w:rsidR="00505E6A" w:rsidRPr="00505E6A" w:rsidRDefault="00505E6A" w:rsidP="00505E6A">
      <w:pPr>
        <w:rPr>
          <w:lang w:val="bg-BG"/>
        </w:rPr>
      </w:pPr>
      <w:r w:rsidRPr="00505E6A">
        <w:rPr>
          <w:b/>
          <w:i/>
        </w:rPr>
        <w:t>Try to use an object</w:t>
      </w:r>
      <w:r w:rsidRPr="00505E6A">
        <w:t>.</w:t>
      </w:r>
    </w:p>
    <w:p w14:paraId="46A50406" w14:textId="77777777" w:rsidR="00505E6A" w:rsidRPr="00505E6A" w:rsidRDefault="00505E6A" w:rsidP="00505E6A">
      <w:pPr>
        <w:rPr>
          <w:lang w:val="bg-BG"/>
        </w:rPr>
      </w:pPr>
      <w:r w:rsidRPr="00505E6A">
        <w:t>At the end print all the list employees in the following format:</w:t>
      </w:r>
    </w:p>
    <w:p w14:paraId="43982795" w14:textId="77777777" w:rsidR="00505E6A" w:rsidRPr="00505E6A" w:rsidRDefault="00505E6A" w:rsidP="00505E6A">
      <w:pPr>
        <w:rPr>
          <w:lang w:val="bg-BG"/>
        </w:rPr>
      </w:pPr>
      <w:r w:rsidRPr="00505E6A">
        <w:rPr>
          <w:lang w:val="bg-BG"/>
        </w:rPr>
        <w:t xml:space="preserve"> </w:t>
      </w:r>
      <w:r w:rsidRPr="00505E6A">
        <w:rPr>
          <w:rFonts w:ascii="Consolas" w:hAnsi="Consolas"/>
          <w:b/>
          <w:noProof/>
        </w:rPr>
        <w:t>"Name: {employeeName} -- Personal Number: {personalNum}"</w:t>
      </w:r>
      <w:r w:rsidRPr="00505E6A">
        <w:rPr>
          <w:noProof/>
        </w:rPr>
        <w:t xml:space="preserve"> </w:t>
      </w:r>
    </w:p>
    <w:p w14:paraId="3F334AF5" w14:textId="77777777" w:rsidR="00505E6A" w:rsidRPr="00505E6A" w:rsidRDefault="00505E6A" w:rsidP="00505E6A">
      <w:pPr>
        <w:pStyle w:val="Heading3"/>
        <w:rPr>
          <w:lang w:val="bg-BG"/>
        </w:rPr>
      </w:pPr>
      <w:r w:rsidRPr="00505E6A">
        <w:t>Examples</w:t>
      </w:r>
    </w:p>
    <w:tbl>
      <w:tblPr>
        <w:tblStyle w:val="TableGrid"/>
        <w:tblW w:w="978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039"/>
        <w:gridCol w:w="6743"/>
      </w:tblGrid>
      <w:tr w:rsidR="00505E6A" w:rsidRPr="00505E6A" w14:paraId="3B592287" w14:textId="77777777" w:rsidTr="004E3D2D">
        <w:tc>
          <w:tcPr>
            <w:tcW w:w="3039" w:type="dxa"/>
            <w:shd w:val="clear" w:color="auto" w:fill="D9D9D9" w:themeFill="background1" w:themeFillShade="D9"/>
            <w:vAlign w:val="center"/>
          </w:tcPr>
          <w:p w14:paraId="2DCF6BF3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Input</w:t>
            </w:r>
          </w:p>
        </w:tc>
        <w:tc>
          <w:tcPr>
            <w:tcW w:w="6743" w:type="dxa"/>
            <w:shd w:val="clear" w:color="auto" w:fill="D9D9D9" w:themeFill="background1" w:themeFillShade="D9"/>
            <w:vAlign w:val="center"/>
          </w:tcPr>
          <w:p w14:paraId="096D260B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Output</w:t>
            </w:r>
          </w:p>
        </w:tc>
      </w:tr>
      <w:tr w:rsidR="00505E6A" w:rsidRPr="00505E6A" w14:paraId="1CB2048B" w14:textId="77777777" w:rsidTr="004E3D2D">
        <w:tc>
          <w:tcPr>
            <w:tcW w:w="3039" w:type="dxa"/>
            <w:vAlign w:val="center"/>
          </w:tcPr>
          <w:p w14:paraId="658E672A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23189319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Silas Butler',</w:t>
            </w:r>
          </w:p>
          <w:p w14:paraId="00CFDB96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Adnaan Buckley',</w:t>
            </w:r>
          </w:p>
          <w:p w14:paraId="4127B121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Juan Peterson',</w:t>
            </w:r>
          </w:p>
          <w:p w14:paraId="2AC31C34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Brendan Villarreal'</w:t>
            </w:r>
          </w:p>
          <w:p w14:paraId="1A1DB456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6743" w:type="dxa"/>
            <w:vAlign w:val="center"/>
          </w:tcPr>
          <w:p w14:paraId="009BF8A0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Name: Silas Butler -- Personal Number: 12</w:t>
            </w:r>
          </w:p>
          <w:p w14:paraId="7A9DBA22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Name: Adnaan Buckley -- Personal Number: 14</w:t>
            </w:r>
          </w:p>
          <w:p w14:paraId="0FFAAA69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Name: Juan Peterson -- Personal Number: 13</w:t>
            </w:r>
          </w:p>
          <w:p w14:paraId="1E682722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noProof/>
              </w:rPr>
            </w:pPr>
            <w:r w:rsidRPr="00505E6A">
              <w:rPr>
                <w:rFonts w:ascii="Consolas" w:hAnsi="Consolas" w:cstheme="minorHAnsi"/>
                <w:noProof/>
              </w:rPr>
              <w:t>Name: Brendan Villarreal -- Personal Number: 18</w:t>
            </w:r>
          </w:p>
        </w:tc>
      </w:tr>
      <w:tr w:rsidR="00B83C06" w:rsidRPr="00505E6A" w14:paraId="2ED49D21" w14:textId="77777777" w:rsidTr="004E3D2D">
        <w:tc>
          <w:tcPr>
            <w:tcW w:w="3039" w:type="dxa"/>
            <w:vAlign w:val="center"/>
          </w:tcPr>
          <w:p w14:paraId="3A555020" w14:textId="77777777" w:rsidR="00B83C06" w:rsidRDefault="00B83C06" w:rsidP="00B83C0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2355CFD2" w14:textId="4479554C" w:rsidR="00B83C06" w:rsidRPr="00B83C06" w:rsidRDefault="00B83C06" w:rsidP="00B83C0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B83C06">
              <w:rPr>
                <w:rFonts w:ascii="Consolas" w:eastAsia="Times New Roman" w:hAnsi="Consolas" w:cstheme="minorHAnsi"/>
                <w:noProof/>
                <w:color w:val="000000"/>
              </w:rPr>
              <w:t>Samuel Jackson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2E126489" w14:textId="0429ADD9" w:rsidR="00B83C06" w:rsidRPr="00B83C06" w:rsidRDefault="00B83C06" w:rsidP="00B83C0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B83C06">
              <w:rPr>
                <w:rFonts w:ascii="Consolas" w:eastAsia="Times New Roman" w:hAnsi="Consolas" w:cstheme="minorHAnsi"/>
                <w:noProof/>
                <w:color w:val="000000"/>
              </w:rPr>
              <w:t>Will Smith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12A7ACEC" w14:textId="0F0CFFF1" w:rsidR="00B83C06" w:rsidRPr="00B83C06" w:rsidRDefault="00B83C06" w:rsidP="00B83C0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B83C06">
              <w:rPr>
                <w:rFonts w:ascii="Consolas" w:eastAsia="Times New Roman" w:hAnsi="Consolas" w:cstheme="minorHAnsi"/>
                <w:noProof/>
                <w:color w:val="000000"/>
              </w:rPr>
              <w:t>Bruce Willis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37AD93E2" w14:textId="77777777" w:rsidR="00B83C06" w:rsidRDefault="00B83C06" w:rsidP="00B83C0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B83C06">
              <w:rPr>
                <w:rFonts w:ascii="Consolas" w:eastAsia="Times New Roman" w:hAnsi="Consolas" w:cstheme="minorHAnsi"/>
                <w:noProof/>
                <w:color w:val="000000"/>
              </w:rPr>
              <w:t>Tom Holland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</w:p>
          <w:p w14:paraId="299D63FA" w14:textId="190F1D85" w:rsidR="00B83C06" w:rsidRPr="00505E6A" w:rsidRDefault="00B83C06" w:rsidP="00B83C0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6743" w:type="dxa"/>
            <w:vAlign w:val="center"/>
          </w:tcPr>
          <w:p w14:paraId="6AB43B40" w14:textId="77777777" w:rsidR="00B83C06" w:rsidRPr="00B83C06" w:rsidRDefault="00B83C06" w:rsidP="00B83C06">
            <w:pPr>
              <w:spacing w:after="0"/>
              <w:rPr>
                <w:rFonts w:ascii="Consolas" w:hAnsi="Consolas" w:cstheme="minorHAnsi"/>
                <w:noProof/>
              </w:rPr>
            </w:pPr>
            <w:r w:rsidRPr="00B83C06">
              <w:rPr>
                <w:rFonts w:ascii="Consolas" w:hAnsi="Consolas" w:cstheme="minorHAnsi"/>
                <w:noProof/>
              </w:rPr>
              <w:t>Name: Samuel Jackson -- Personal Number: 14</w:t>
            </w:r>
          </w:p>
          <w:p w14:paraId="1F51EF60" w14:textId="77777777" w:rsidR="00B83C06" w:rsidRPr="00B83C06" w:rsidRDefault="00B83C06" w:rsidP="00B83C06">
            <w:pPr>
              <w:spacing w:after="0"/>
              <w:rPr>
                <w:rFonts w:ascii="Consolas" w:hAnsi="Consolas" w:cstheme="minorHAnsi"/>
                <w:noProof/>
              </w:rPr>
            </w:pPr>
            <w:r w:rsidRPr="00B83C06">
              <w:rPr>
                <w:rFonts w:ascii="Consolas" w:hAnsi="Consolas" w:cstheme="minorHAnsi"/>
                <w:noProof/>
              </w:rPr>
              <w:t>Name: Will Smith -- Personal Number: 10</w:t>
            </w:r>
          </w:p>
          <w:p w14:paraId="255909A6" w14:textId="77777777" w:rsidR="00B83C06" w:rsidRPr="00B83C06" w:rsidRDefault="00B83C06" w:rsidP="00B83C06">
            <w:pPr>
              <w:spacing w:after="0"/>
              <w:rPr>
                <w:rFonts w:ascii="Consolas" w:hAnsi="Consolas" w:cstheme="minorHAnsi"/>
                <w:noProof/>
              </w:rPr>
            </w:pPr>
            <w:r w:rsidRPr="00B83C06">
              <w:rPr>
                <w:rFonts w:ascii="Consolas" w:hAnsi="Consolas" w:cstheme="minorHAnsi"/>
                <w:noProof/>
              </w:rPr>
              <w:t>Name: Bruce Willis -- Personal Number: 12</w:t>
            </w:r>
          </w:p>
          <w:p w14:paraId="16114018" w14:textId="63D3DBA0" w:rsidR="00B83C06" w:rsidRPr="00505E6A" w:rsidRDefault="00B83C06" w:rsidP="00B83C06">
            <w:pPr>
              <w:spacing w:after="0"/>
              <w:rPr>
                <w:rFonts w:ascii="Consolas" w:hAnsi="Consolas" w:cstheme="minorHAnsi"/>
                <w:noProof/>
              </w:rPr>
            </w:pPr>
            <w:r w:rsidRPr="00B83C06">
              <w:rPr>
                <w:rFonts w:ascii="Consolas" w:hAnsi="Consolas" w:cstheme="minorHAnsi"/>
                <w:noProof/>
              </w:rPr>
              <w:t>Name: Tom Holland -- Personal Number: 11</w:t>
            </w:r>
          </w:p>
        </w:tc>
      </w:tr>
    </w:tbl>
    <w:p w14:paraId="7464FD05" w14:textId="77777777" w:rsidR="00505E6A" w:rsidRPr="00505E6A" w:rsidRDefault="00505E6A" w:rsidP="00505E6A">
      <w:pPr>
        <w:rPr>
          <w:lang w:val="bg-BG"/>
        </w:rPr>
      </w:pPr>
    </w:p>
    <w:p w14:paraId="614B8F51" w14:textId="77777777" w:rsidR="00505E6A" w:rsidRPr="00505E6A" w:rsidRDefault="00505E6A" w:rsidP="00505E6A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505E6A">
        <w:t>Towns</w:t>
      </w:r>
    </w:p>
    <w:p w14:paraId="2AC602D9" w14:textId="77777777" w:rsidR="00505E6A" w:rsidRPr="00505E6A" w:rsidRDefault="00505E6A" w:rsidP="00505E6A">
      <w:pPr>
        <w:rPr>
          <w:lang w:val="bg-BG"/>
        </w:rPr>
      </w:pPr>
      <w:r w:rsidRPr="00505E6A">
        <w:t xml:space="preserve">You’re tasked to create and print </w:t>
      </w:r>
      <w:r w:rsidRPr="00505E6A">
        <w:rPr>
          <w:b/>
        </w:rPr>
        <w:t>objects</w:t>
      </w:r>
      <w:r w:rsidRPr="00505E6A">
        <w:t xml:space="preserve"> from a text table. </w:t>
      </w:r>
    </w:p>
    <w:p w14:paraId="0968124E" w14:textId="77777777" w:rsidR="00505E6A" w:rsidRPr="00505E6A" w:rsidRDefault="00505E6A" w:rsidP="00505E6A">
      <w:pPr>
        <w:rPr>
          <w:lang w:val="bg-BG"/>
        </w:rPr>
      </w:pPr>
      <w:r w:rsidRPr="00505E6A">
        <w:t xml:space="preserve">You will receive the input as an </w:t>
      </w:r>
      <w:r w:rsidRPr="00505E6A">
        <w:rPr>
          <w:rFonts w:ascii="Consolas" w:hAnsi="Consolas"/>
          <w:b/>
          <w:noProof/>
        </w:rPr>
        <w:t>array</w:t>
      </w:r>
      <w:r w:rsidRPr="00505E6A">
        <w:rPr>
          <w:noProof/>
        </w:rPr>
        <w:t xml:space="preserve"> </w:t>
      </w:r>
      <w:r w:rsidRPr="00505E6A">
        <w:t xml:space="preserve">of strings, where each string represents a table row, with values on the row separated by pipes </w:t>
      </w:r>
      <w:r w:rsidRPr="00505E6A">
        <w:rPr>
          <w:b/>
        </w:rPr>
        <w:t>"</w:t>
      </w:r>
      <w:r w:rsidRPr="00505E6A">
        <w:rPr>
          <w:rFonts w:ascii="Consolas" w:hAnsi="Consolas"/>
          <w:b/>
        </w:rPr>
        <w:t xml:space="preserve"> </w:t>
      </w:r>
      <w:r w:rsidRPr="00505E6A">
        <w:rPr>
          <w:rFonts w:ascii="Consolas" w:hAnsi="Consolas"/>
          <w:b/>
          <w:noProof/>
        </w:rPr>
        <w:t xml:space="preserve">| </w:t>
      </w:r>
      <w:r w:rsidRPr="00505E6A">
        <w:rPr>
          <w:b/>
        </w:rPr>
        <w:t xml:space="preserve">" </w:t>
      </w:r>
      <w:r w:rsidRPr="00505E6A">
        <w:t>and spaces.</w:t>
      </w:r>
    </w:p>
    <w:p w14:paraId="7892FB25" w14:textId="77777777" w:rsidR="00505E6A" w:rsidRPr="00505E6A" w:rsidRDefault="00505E6A" w:rsidP="00505E6A">
      <w:pPr>
        <w:rPr>
          <w:lang w:val="bg-BG"/>
        </w:rPr>
      </w:pPr>
      <w:r w:rsidRPr="00505E6A">
        <w:t xml:space="preserve">The table will consist of exactly 3 columns </w:t>
      </w:r>
      <w:r w:rsidRPr="00505E6A">
        <w:rPr>
          <w:b/>
        </w:rPr>
        <w:t>"</w:t>
      </w:r>
      <w:r w:rsidRPr="00505E6A">
        <w:rPr>
          <w:rFonts w:ascii="Consolas" w:hAnsi="Consolas"/>
          <w:b/>
          <w:noProof/>
        </w:rPr>
        <w:t>Town</w:t>
      </w:r>
      <w:r w:rsidRPr="00505E6A">
        <w:rPr>
          <w:b/>
        </w:rPr>
        <w:t>"</w:t>
      </w:r>
      <w:r w:rsidRPr="00505E6A">
        <w:t>,</w:t>
      </w:r>
      <w:r w:rsidRPr="00505E6A">
        <w:rPr>
          <w:b/>
        </w:rPr>
        <w:t xml:space="preserve"> "</w:t>
      </w:r>
      <w:r w:rsidRPr="00505E6A">
        <w:rPr>
          <w:rFonts w:ascii="Consolas" w:hAnsi="Consolas"/>
          <w:b/>
          <w:noProof/>
        </w:rPr>
        <w:t>Latitude</w:t>
      </w:r>
      <w:r w:rsidRPr="00505E6A">
        <w:rPr>
          <w:b/>
        </w:rPr>
        <w:t xml:space="preserve">" </w:t>
      </w:r>
      <w:r w:rsidRPr="00505E6A">
        <w:t>and</w:t>
      </w:r>
      <w:r w:rsidRPr="00505E6A">
        <w:rPr>
          <w:b/>
        </w:rPr>
        <w:t xml:space="preserve"> "</w:t>
      </w:r>
      <w:r w:rsidRPr="00505E6A">
        <w:rPr>
          <w:rFonts w:ascii="Consolas" w:hAnsi="Consolas"/>
          <w:b/>
          <w:noProof/>
        </w:rPr>
        <w:t>Longitude</w:t>
      </w:r>
      <w:r w:rsidRPr="00505E6A">
        <w:rPr>
          <w:b/>
        </w:rPr>
        <w:t>"</w:t>
      </w:r>
      <w:r w:rsidRPr="00505E6A">
        <w:t xml:space="preserve">. The </w:t>
      </w:r>
      <w:r w:rsidRPr="00505E6A">
        <w:rPr>
          <w:rFonts w:ascii="Consolas" w:hAnsi="Consolas"/>
          <w:b/>
          <w:noProof/>
        </w:rPr>
        <w:t>latitude</w:t>
      </w:r>
      <w:r w:rsidRPr="00505E6A">
        <w:rPr>
          <w:noProof/>
        </w:rPr>
        <w:t xml:space="preserve"> </w:t>
      </w:r>
      <w:r w:rsidRPr="00505E6A">
        <w:t xml:space="preserve">and </w:t>
      </w:r>
      <w:r w:rsidRPr="00505E6A">
        <w:rPr>
          <w:rFonts w:ascii="Consolas" w:hAnsi="Consolas"/>
          <w:b/>
          <w:noProof/>
        </w:rPr>
        <w:t>longitude</w:t>
      </w:r>
      <w:r w:rsidRPr="00505E6A">
        <w:rPr>
          <w:noProof/>
        </w:rPr>
        <w:t xml:space="preserve"> </w:t>
      </w:r>
      <w:r w:rsidRPr="00505E6A">
        <w:t xml:space="preserve">columns will always contain </w:t>
      </w:r>
      <w:r w:rsidRPr="00505E6A">
        <w:rPr>
          <w:b/>
        </w:rPr>
        <w:t>valid numbers</w:t>
      </w:r>
      <w:r w:rsidRPr="00505E6A">
        <w:t>. Check the examples to get a better understanding of your task.</w:t>
      </w:r>
    </w:p>
    <w:p w14:paraId="39B9BF37" w14:textId="77777777" w:rsidR="00505E6A" w:rsidRPr="00505E6A" w:rsidRDefault="00505E6A" w:rsidP="00505E6A">
      <w:pPr>
        <w:rPr>
          <w:lang w:val="bg-BG"/>
        </w:rPr>
      </w:pPr>
      <w:r w:rsidRPr="00505E6A">
        <w:t xml:space="preserve">The </w:t>
      </w:r>
      <w:r w:rsidRPr="00505E6A">
        <w:rPr>
          <w:b/>
        </w:rPr>
        <w:t>output</w:t>
      </w:r>
      <w:r w:rsidRPr="00505E6A">
        <w:t xml:space="preserve"> should be </w:t>
      </w:r>
      <w:r w:rsidRPr="00505E6A">
        <w:rPr>
          <w:b/>
        </w:rPr>
        <w:t>objects</w:t>
      </w:r>
      <w:r w:rsidRPr="00505E6A">
        <w:t xml:space="preserve">. Latitude and longitude must be parsed to </w:t>
      </w:r>
      <w:r w:rsidRPr="00505E6A">
        <w:rPr>
          <w:b/>
        </w:rPr>
        <w:t>numbers and formatted to the second decimal point</w:t>
      </w:r>
      <w:r w:rsidRPr="00505E6A">
        <w:t>!</w:t>
      </w:r>
    </w:p>
    <w:p w14:paraId="25E975BA" w14:textId="77777777" w:rsidR="00505E6A" w:rsidRPr="00505E6A" w:rsidRDefault="00505E6A" w:rsidP="00505E6A">
      <w:pPr>
        <w:rPr>
          <w:lang w:val="bg-BG"/>
        </w:rPr>
      </w:pPr>
    </w:p>
    <w:p w14:paraId="085624C2" w14:textId="77777777" w:rsidR="00505E6A" w:rsidRPr="00505E6A" w:rsidRDefault="00505E6A" w:rsidP="00505E6A">
      <w:pPr>
        <w:pStyle w:val="Heading3"/>
        <w:rPr>
          <w:lang w:val="bg-BG"/>
        </w:rPr>
      </w:pPr>
      <w:r w:rsidRPr="00505E6A">
        <w:lastRenderedPageBreak/>
        <w:t>Examples</w:t>
      </w:r>
    </w:p>
    <w:tbl>
      <w:tblPr>
        <w:tblStyle w:val="TableGrid"/>
        <w:tblW w:w="7443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443"/>
      </w:tblGrid>
      <w:tr w:rsidR="00505E6A" w:rsidRPr="00505E6A" w14:paraId="2E8163EA" w14:textId="77777777" w:rsidTr="004E3D2D">
        <w:trPr>
          <w:trHeight w:val="271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BCCE530" w14:textId="77777777" w:rsidR="00505E6A" w:rsidRPr="00505E6A" w:rsidRDefault="00505E6A" w:rsidP="004E3D2D">
            <w:pPr>
              <w:spacing w:after="0"/>
              <w:jc w:val="center"/>
              <w:rPr>
                <w:rFonts w:cstheme="minorHAnsi"/>
                <w:b/>
              </w:rPr>
            </w:pPr>
            <w:r w:rsidRPr="00505E6A">
              <w:rPr>
                <w:rFonts w:cstheme="minorHAnsi"/>
                <w:b/>
              </w:rPr>
              <w:t>Input</w:t>
            </w:r>
          </w:p>
        </w:tc>
      </w:tr>
      <w:tr w:rsidR="00505E6A" w:rsidRPr="00505E6A" w14:paraId="09019C41" w14:textId="77777777" w:rsidTr="004E3D2D">
        <w:trPr>
          <w:trHeight w:val="528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E2DD0D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['Sofia | 42.696552 | 23.32601',</w:t>
            </w:r>
          </w:p>
          <w:p w14:paraId="7E471BC7" w14:textId="543303D7" w:rsidR="00505E6A" w:rsidRPr="00505E6A" w:rsidRDefault="00505E6A" w:rsidP="004E3D2D">
            <w:pPr>
              <w:spacing w:after="0"/>
              <w:rPr>
                <w:rFonts w:ascii="Consolas" w:hAnsi="Consolas"/>
                <w:noProof/>
              </w:rPr>
            </w:pPr>
            <w:r w:rsidRPr="00505E6A">
              <w:rPr>
                <w:rFonts w:ascii="Consolas" w:hAnsi="Consolas"/>
                <w:noProof/>
              </w:rPr>
              <w:t xml:space="preserve">'Beijing | </w:t>
            </w:r>
            <w:r w:rsidR="0062505B">
              <w:rPr>
                <w:rFonts w:ascii="Consolas" w:hAnsi="Consolas"/>
                <w:noProof/>
              </w:rPr>
              <w:t>39.913818 | 116.363625']</w:t>
            </w:r>
          </w:p>
        </w:tc>
      </w:tr>
      <w:tr w:rsidR="00505E6A" w:rsidRPr="00505E6A" w14:paraId="6DDA081C" w14:textId="77777777" w:rsidTr="004E3D2D">
        <w:trPr>
          <w:trHeight w:val="271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DD41FF0" w14:textId="77777777" w:rsidR="00505E6A" w:rsidRPr="00505E6A" w:rsidRDefault="00505E6A" w:rsidP="004E3D2D">
            <w:pPr>
              <w:spacing w:after="0"/>
              <w:jc w:val="center"/>
              <w:rPr>
                <w:rFonts w:cstheme="minorHAnsi"/>
              </w:rPr>
            </w:pPr>
            <w:r w:rsidRPr="00505E6A">
              <w:rPr>
                <w:rFonts w:cstheme="minorHAnsi"/>
                <w:b/>
              </w:rPr>
              <w:t>Output</w:t>
            </w:r>
          </w:p>
        </w:tc>
      </w:tr>
      <w:tr w:rsidR="00505E6A" w:rsidRPr="00505E6A" w14:paraId="2477275F" w14:textId="77777777" w:rsidTr="004E3D2D">
        <w:trPr>
          <w:trHeight w:val="1056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7616C7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{ town: 'Sofia', latitude: '42.70', longitude: '23.33' }</w:t>
            </w:r>
          </w:p>
          <w:p w14:paraId="2D54ACD5" w14:textId="77777777" w:rsidR="00505E6A" w:rsidRPr="00505E6A" w:rsidRDefault="00505E6A" w:rsidP="004E3D2D">
            <w:pPr>
              <w:spacing w:after="0"/>
              <w:rPr>
                <w:rFonts w:ascii="Consolas" w:hAnsi="Consolas"/>
                <w:noProof/>
              </w:rPr>
            </w:pPr>
            <w:r w:rsidRPr="00505E6A">
              <w:rPr>
                <w:rFonts w:ascii="Consolas" w:hAnsi="Consolas"/>
                <w:noProof/>
              </w:rPr>
              <w:t>{ town: 'Beijing', latitude: '39.91', longitude: '116.36' }</w:t>
            </w:r>
          </w:p>
        </w:tc>
      </w:tr>
    </w:tbl>
    <w:p w14:paraId="0A2E1FA3" w14:textId="5045B81F" w:rsidR="00505E6A" w:rsidRDefault="00505E6A" w:rsidP="00505E6A">
      <w:pPr>
        <w:rPr>
          <w:lang w:val="bg-BG"/>
        </w:rPr>
      </w:pPr>
    </w:p>
    <w:tbl>
      <w:tblPr>
        <w:tblStyle w:val="TableGrid"/>
        <w:tblW w:w="7443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443"/>
      </w:tblGrid>
      <w:tr w:rsidR="00514429" w:rsidRPr="00505E6A" w14:paraId="21E1F156" w14:textId="77777777" w:rsidTr="00043BA5">
        <w:trPr>
          <w:trHeight w:val="271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4A6E667" w14:textId="77777777" w:rsidR="00514429" w:rsidRPr="00505E6A" w:rsidRDefault="00514429" w:rsidP="00043BA5">
            <w:pPr>
              <w:spacing w:after="0"/>
              <w:jc w:val="center"/>
              <w:rPr>
                <w:rFonts w:cstheme="minorHAnsi"/>
                <w:b/>
              </w:rPr>
            </w:pPr>
            <w:r w:rsidRPr="00505E6A">
              <w:rPr>
                <w:rFonts w:cstheme="minorHAnsi"/>
                <w:b/>
              </w:rPr>
              <w:t>Input</w:t>
            </w:r>
          </w:p>
        </w:tc>
      </w:tr>
      <w:tr w:rsidR="00514429" w:rsidRPr="00505E6A" w14:paraId="6EE50686" w14:textId="77777777" w:rsidTr="00043BA5">
        <w:trPr>
          <w:trHeight w:val="528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083BA4" w14:textId="3D44D77F" w:rsidR="00514429" w:rsidRPr="00505E6A" w:rsidRDefault="00514429" w:rsidP="00043BA5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'Plovdiv</w:t>
            </w:r>
            <w:r w:rsidRPr="00514429">
              <w:rPr>
                <w:rFonts w:ascii="Consolas" w:hAnsi="Consolas"/>
                <w:noProof/>
              </w:rPr>
              <w:t xml:space="preserve"> | 136.45 | 812.575</w:t>
            </w:r>
            <w:r>
              <w:rPr>
                <w:rFonts w:ascii="Consolas" w:hAnsi="Consolas"/>
                <w:noProof/>
              </w:rPr>
              <w:t>']</w:t>
            </w:r>
          </w:p>
        </w:tc>
      </w:tr>
      <w:tr w:rsidR="00514429" w:rsidRPr="00505E6A" w14:paraId="7FACF261" w14:textId="77777777" w:rsidTr="00043BA5">
        <w:trPr>
          <w:trHeight w:val="271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3383DEF" w14:textId="77777777" w:rsidR="00514429" w:rsidRPr="00505E6A" w:rsidRDefault="00514429" w:rsidP="00043BA5">
            <w:pPr>
              <w:spacing w:after="0"/>
              <w:jc w:val="center"/>
              <w:rPr>
                <w:rFonts w:cstheme="minorHAnsi"/>
              </w:rPr>
            </w:pPr>
            <w:r w:rsidRPr="00505E6A">
              <w:rPr>
                <w:rFonts w:cstheme="minorHAnsi"/>
                <w:b/>
              </w:rPr>
              <w:t>Output</w:t>
            </w:r>
          </w:p>
        </w:tc>
      </w:tr>
      <w:tr w:rsidR="00514429" w:rsidRPr="00505E6A" w14:paraId="0F40A10F" w14:textId="77777777" w:rsidTr="00043BA5">
        <w:trPr>
          <w:trHeight w:val="1056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66D687" w14:textId="4D839B90" w:rsidR="00514429" w:rsidRPr="00505E6A" w:rsidRDefault="00514429" w:rsidP="00043BA5">
            <w:pPr>
              <w:spacing w:after="0"/>
              <w:rPr>
                <w:rFonts w:ascii="Consolas" w:hAnsi="Consolas"/>
                <w:noProof/>
              </w:rPr>
            </w:pPr>
            <w:r w:rsidRPr="00514429">
              <w:rPr>
                <w:rFonts w:ascii="Consolas" w:hAnsi="Consolas"/>
                <w:noProof/>
              </w:rPr>
              <w:t>{ town: '</w:t>
            </w:r>
            <w:r>
              <w:rPr>
                <w:rFonts w:ascii="Consolas" w:hAnsi="Consolas"/>
                <w:noProof/>
              </w:rPr>
              <w:t>Plovdiv</w:t>
            </w:r>
            <w:r w:rsidRPr="00514429">
              <w:rPr>
                <w:rFonts w:ascii="Consolas" w:hAnsi="Consolas"/>
                <w:noProof/>
              </w:rPr>
              <w:t>', latitude: '136.45', longitude: '812.58' }</w:t>
            </w:r>
          </w:p>
        </w:tc>
      </w:tr>
    </w:tbl>
    <w:p w14:paraId="1DB5706E" w14:textId="77777777" w:rsidR="00514429" w:rsidRPr="00505E6A" w:rsidRDefault="00514429" w:rsidP="00505E6A">
      <w:pPr>
        <w:rPr>
          <w:lang w:val="bg-BG"/>
        </w:rPr>
      </w:pPr>
    </w:p>
    <w:p w14:paraId="26806591" w14:textId="77777777" w:rsidR="00505E6A" w:rsidRPr="00505E6A" w:rsidRDefault="00505E6A" w:rsidP="00505E6A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505E6A">
        <w:t>Store Provision</w:t>
      </w:r>
    </w:p>
    <w:p w14:paraId="26C52BBE" w14:textId="6D3023C1" w:rsidR="00505E6A" w:rsidRPr="00505E6A" w:rsidRDefault="00505E6A" w:rsidP="00505E6A">
      <w:pPr>
        <w:rPr>
          <w:lang w:val="bg-BG"/>
        </w:rPr>
      </w:pPr>
      <w:r w:rsidRPr="00505E6A">
        <w:t xml:space="preserve">You will receive </w:t>
      </w:r>
      <w:r w:rsidRPr="00505E6A">
        <w:rPr>
          <w:b/>
        </w:rPr>
        <w:t>two arrays</w:t>
      </w:r>
      <w:r w:rsidR="006901D2">
        <w:t>. The first array represents the</w:t>
      </w:r>
      <w:r w:rsidRPr="00505E6A">
        <w:t xml:space="preserve"> current </w:t>
      </w:r>
      <w:r w:rsidRPr="00505E6A">
        <w:rPr>
          <w:b/>
        </w:rPr>
        <w:t>stock</w:t>
      </w:r>
      <w:r w:rsidRPr="00505E6A">
        <w:t xml:space="preserve"> of the local store. The second array will contain </w:t>
      </w:r>
      <w:r w:rsidRPr="00505E6A">
        <w:rPr>
          <w:b/>
        </w:rPr>
        <w:t>products</w:t>
      </w:r>
      <w:r w:rsidRPr="00505E6A">
        <w:t xml:space="preserve"> </w:t>
      </w:r>
      <w:r w:rsidR="00157DCC">
        <w:t>that</w:t>
      </w:r>
      <w:r w:rsidRPr="00505E6A">
        <w:t xml:space="preserve"> the store has </w:t>
      </w:r>
      <w:r w:rsidRPr="00505E6A">
        <w:rPr>
          <w:b/>
        </w:rPr>
        <w:t>ordered</w:t>
      </w:r>
      <w:r w:rsidRPr="00505E6A">
        <w:t xml:space="preserve"> for delivery.</w:t>
      </w:r>
    </w:p>
    <w:p w14:paraId="752BD71C" w14:textId="77777777" w:rsidR="00505E6A" w:rsidRPr="00505E6A" w:rsidRDefault="00505E6A" w:rsidP="00505E6A">
      <w:pPr>
        <w:rPr>
          <w:lang w:val="bg-BG"/>
        </w:rPr>
      </w:pPr>
      <w:r w:rsidRPr="00505E6A">
        <w:t>The following information applies to both arrays:</w:t>
      </w:r>
    </w:p>
    <w:p w14:paraId="2DE84B21" w14:textId="67ED00A9" w:rsidR="00505E6A" w:rsidRPr="00505E6A" w:rsidRDefault="00505E6A" w:rsidP="00505E6A">
      <w:pPr>
        <w:rPr>
          <w:lang w:val="bg-BG"/>
        </w:rPr>
      </w:pPr>
      <w:r w:rsidRPr="00505E6A">
        <w:t xml:space="preserve">Every </w:t>
      </w:r>
      <w:r w:rsidRPr="00505E6A">
        <w:rPr>
          <w:b/>
        </w:rPr>
        <w:t>even</w:t>
      </w:r>
      <w:r w:rsidRPr="00505E6A">
        <w:t xml:space="preserve"> index will hold the </w:t>
      </w:r>
      <w:r w:rsidRPr="00505E6A">
        <w:rPr>
          <w:rFonts w:ascii="Consolas" w:hAnsi="Consolas"/>
          <w:b/>
          <w:noProof/>
        </w:rPr>
        <w:t>name</w:t>
      </w:r>
      <w:r w:rsidRPr="00505E6A">
        <w:rPr>
          <w:noProof/>
        </w:rPr>
        <w:t xml:space="preserve"> </w:t>
      </w:r>
      <w:r w:rsidRPr="00505E6A">
        <w:t xml:space="preserve">of the </w:t>
      </w:r>
      <w:r w:rsidRPr="00505E6A">
        <w:rPr>
          <w:rFonts w:ascii="Consolas" w:hAnsi="Consolas"/>
          <w:b/>
          <w:noProof/>
        </w:rPr>
        <w:t>product</w:t>
      </w:r>
      <w:r w:rsidRPr="00505E6A">
        <w:rPr>
          <w:noProof/>
        </w:rPr>
        <w:t xml:space="preserve"> </w:t>
      </w:r>
      <w:r w:rsidR="006901D2">
        <w:t xml:space="preserve">and </w:t>
      </w:r>
      <w:r w:rsidRPr="00505E6A">
        <w:t xml:space="preserve">every </w:t>
      </w:r>
      <w:r w:rsidRPr="00505E6A">
        <w:rPr>
          <w:b/>
        </w:rPr>
        <w:t>odd</w:t>
      </w:r>
      <w:r w:rsidRPr="00505E6A">
        <w:t xml:space="preserve"> index will hold the </w:t>
      </w:r>
      <w:r w:rsidRPr="00505E6A">
        <w:rPr>
          <w:rFonts w:ascii="Consolas" w:hAnsi="Consolas"/>
          <w:b/>
          <w:noProof/>
        </w:rPr>
        <w:t>quantity</w:t>
      </w:r>
      <w:r w:rsidRPr="00505E6A">
        <w:rPr>
          <w:noProof/>
        </w:rPr>
        <w:t xml:space="preserve"> </w:t>
      </w:r>
      <w:r w:rsidRPr="00505E6A">
        <w:t xml:space="preserve">of that </w:t>
      </w:r>
      <w:r w:rsidRPr="00505E6A">
        <w:rPr>
          <w:rFonts w:ascii="Consolas" w:hAnsi="Consolas"/>
          <w:b/>
          <w:noProof/>
        </w:rPr>
        <w:t>product</w:t>
      </w:r>
      <w:r w:rsidRPr="00505E6A">
        <w:t xml:space="preserve">. The second array could contain products that are </w:t>
      </w:r>
      <w:r w:rsidRPr="00505E6A">
        <w:rPr>
          <w:b/>
        </w:rPr>
        <w:t>already in</w:t>
      </w:r>
      <w:r w:rsidRPr="00505E6A">
        <w:t xml:space="preserve"> the local store. If that happens </w:t>
      </w:r>
      <w:r w:rsidRPr="00505E6A">
        <w:rPr>
          <w:b/>
        </w:rPr>
        <w:t>increase</w:t>
      </w:r>
      <w:r w:rsidRPr="00505E6A">
        <w:t xml:space="preserve"> the </w:t>
      </w:r>
      <w:r w:rsidRPr="00505E6A">
        <w:rPr>
          <w:b/>
        </w:rPr>
        <w:t>quantity</w:t>
      </w:r>
      <w:r w:rsidRPr="00505E6A">
        <w:t xml:space="preserve"> for the given </w:t>
      </w:r>
      <w:r w:rsidR="00097DD4" w:rsidRPr="00505E6A">
        <w:t>product. You</w:t>
      </w:r>
      <w:r w:rsidRPr="00505E6A">
        <w:t xml:space="preserve"> should store them into an </w:t>
      </w:r>
      <w:r w:rsidRPr="00505E6A">
        <w:rPr>
          <w:rFonts w:ascii="Consolas" w:hAnsi="Consolas"/>
          <w:b/>
          <w:noProof/>
        </w:rPr>
        <w:t>object</w:t>
      </w:r>
      <w:r w:rsidRPr="00505E6A">
        <w:t xml:space="preserve">, and print them in the following format: </w:t>
      </w:r>
      <w:r w:rsidRPr="00505E6A">
        <w:rPr>
          <w:b/>
          <w:noProof/>
        </w:rPr>
        <w:t>(</w:t>
      </w:r>
      <w:r w:rsidRPr="00505E6A">
        <w:rPr>
          <w:rFonts w:ascii="Consolas" w:hAnsi="Consolas"/>
          <w:b/>
          <w:noProof/>
        </w:rPr>
        <w:t>product -&gt; quantity)</w:t>
      </w:r>
    </w:p>
    <w:p w14:paraId="4396F180" w14:textId="69B4EBBE" w:rsidR="00505E6A" w:rsidRPr="00505E6A" w:rsidRDefault="00505E6A" w:rsidP="00505E6A">
      <w:pPr>
        <w:rPr>
          <w:lang w:val="bg-BG"/>
        </w:rPr>
      </w:pPr>
      <w:r w:rsidRPr="00505E6A">
        <w:t xml:space="preserve">All of the </w:t>
      </w:r>
      <w:r w:rsidR="00097DD4" w:rsidRPr="00505E6A">
        <w:t>array</w:t>
      </w:r>
      <w:r w:rsidR="00097DD4">
        <w:t>s</w:t>
      </w:r>
      <w:r w:rsidR="00097DD4" w:rsidRPr="00505E6A">
        <w:t>’</w:t>
      </w:r>
      <w:r w:rsidRPr="00505E6A">
        <w:t xml:space="preserve"> values will be </w:t>
      </w:r>
      <w:r w:rsidRPr="00505E6A">
        <w:rPr>
          <w:b/>
        </w:rPr>
        <w:t>strings.</w:t>
      </w:r>
    </w:p>
    <w:p w14:paraId="10BBA467" w14:textId="77777777" w:rsidR="00505E6A" w:rsidRPr="00505E6A" w:rsidRDefault="00505E6A" w:rsidP="00505E6A">
      <w:pPr>
        <w:pStyle w:val="Heading3"/>
        <w:rPr>
          <w:lang w:val="bg-BG"/>
        </w:rPr>
      </w:pPr>
      <w:r w:rsidRPr="00505E6A">
        <w:t>Examples</w:t>
      </w:r>
    </w:p>
    <w:tbl>
      <w:tblPr>
        <w:tblStyle w:val="TableGrid"/>
        <w:tblW w:w="978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591"/>
        <w:gridCol w:w="4191"/>
      </w:tblGrid>
      <w:tr w:rsidR="00505E6A" w:rsidRPr="00505E6A" w14:paraId="7823170D" w14:textId="77777777" w:rsidTr="004E3D2D">
        <w:tc>
          <w:tcPr>
            <w:tcW w:w="5591" w:type="dxa"/>
            <w:shd w:val="clear" w:color="auto" w:fill="D9D9D9" w:themeFill="background1" w:themeFillShade="D9"/>
            <w:vAlign w:val="center"/>
          </w:tcPr>
          <w:p w14:paraId="099EC249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Input</w:t>
            </w:r>
          </w:p>
        </w:tc>
        <w:tc>
          <w:tcPr>
            <w:tcW w:w="4191" w:type="dxa"/>
            <w:shd w:val="clear" w:color="auto" w:fill="D9D9D9" w:themeFill="background1" w:themeFillShade="D9"/>
            <w:vAlign w:val="center"/>
          </w:tcPr>
          <w:p w14:paraId="2A902D35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Output</w:t>
            </w:r>
          </w:p>
        </w:tc>
      </w:tr>
      <w:tr w:rsidR="00505E6A" w:rsidRPr="00505E6A" w14:paraId="20EF1CB4" w14:textId="77777777" w:rsidTr="004E3D2D">
        <w:tc>
          <w:tcPr>
            <w:tcW w:w="5591" w:type="dxa"/>
            <w:vAlign w:val="center"/>
          </w:tcPr>
          <w:p w14:paraId="753854E4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0D1DA2BF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Chips', '5', 'CocaCola', '9', 'Bananas', '14', 'Pasta', '4', 'Beer', '2'</w:t>
            </w:r>
          </w:p>
          <w:p w14:paraId="44F92CDD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],</w:t>
            </w:r>
          </w:p>
          <w:p w14:paraId="263AEBF5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3D7AEF65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Flour', '44', 'Oil', '12', 'Pasta', '7', 'Tomatoes', '70', 'Bananas', '30'</w:t>
            </w:r>
          </w:p>
          <w:p w14:paraId="303EC3EB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4191" w:type="dxa"/>
            <w:vAlign w:val="center"/>
          </w:tcPr>
          <w:p w14:paraId="72EEDA1F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Chips -&gt; 5</w:t>
            </w:r>
          </w:p>
          <w:p w14:paraId="5032C99A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CocaCola -&gt; 9</w:t>
            </w:r>
          </w:p>
          <w:p w14:paraId="476CF9FA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Bananas -&gt; 44</w:t>
            </w:r>
          </w:p>
          <w:p w14:paraId="3ABECE47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Pasta -&gt; 11</w:t>
            </w:r>
          </w:p>
          <w:p w14:paraId="44FC4732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Beer -&gt; 2</w:t>
            </w:r>
          </w:p>
          <w:p w14:paraId="1D4414FE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Flour -&gt; 44</w:t>
            </w:r>
          </w:p>
          <w:p w14:paraId="57E62738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Oil -&gt; 12</w:t>
            </w:r>
          </w:p>
          <w:p w14:paraId="337B6C1B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noProof/>
              </w:rPr>
            </w:pPr>
            <w:r w:rsidRPr="00505E6A">
              <w:rPr>
                <w:rFonts w:ascii="Consolas" w:hAnsi="Consolas" w:cstheme="minorHAnsi"/>
                <w:noProof/>
              </w:rPr>
              <w:t>Tomatoes -&gt; 70</w:t>
            </w:r>
          </w:p>
        </w:tc>
      </w:tr>
      <w:tr w:rsidR="00440DDF" w:rsidRPr="00505E6A" w14:paraId="62AE1420" w14:textId="77777777" w:rsidTr="004E3D2D">
        <w:tc>
          <w:tcPr>
            <w:tcW w:w="5591" w:type="dxa"/>
            <w:vAlign w:val="center"/>
          </w:tcPr>
          <w:p w14:paraId="6CF56340" w14:textId="77777777" w:rsidR="00440DDF" w:rsidRPr="00440DDF" w:rsidRDefault="00440DDF" w:rsidP="00440D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440DDF">
              <w:rPr>
                <w:rFonts w:ascii="Consolas" w:eastAsia="Times New Roman" w:hAnsi="Consolas" w:cstheme="minorHAnsi"/>
                <w:noProof/>
                <w:color w:val="000000"/>
              </w:rPr>
              <w:lastRenderedPageBreak/>
              <w:t>[</w:t>
            </w:r>
          </w:p>
          <w:p w14:paraId="1CED768D" w14:textId="347B4BC3" w:rsidR="00440DDF" w:rsidRPr="00440DDF" w:rsidRDefault="00440DDF" w:rsidP="00440D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440DDF">
              <w:rPr>
                <w:rFonts w:ascii="Consolas" w:eastAsia="Times New Roman" w:hAnsi="Consolas" w:cstheme="minorHAnsi"/>
                <w:noProof/>
                <w:color w:val="000000"/>
              </w:rPr>
              <w:t>'Salt', '2', 'Fanta', '4', 'Apple', '14', 'Water', '4', 'Juice', '5'</w:t>
            </w:r>
          </w:p>
          <w:p w14:paraId="5CE9D311" w14:textId="791647DC" w:rsidR="00440DDF" w:rsidRPr="00440DDF" w:rsidRDefault="00440DDF" w:rsidP="00440D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440DDF">
              <w:rPr>
                <w:rFonts w:ascii="Consolas" w:eastAsia="Times New Roman" w:hAnsi="Consolas" w:cstheme="minorHAnsi"/>
                <w:noProof/>
                <w:color w:val="000000"/>
              </w:rPr>
              <w:t>],</w:t>
            </w:r>
          </w:p>
          <w:p w14:paraId="115316D5" w14:textId="5D22344E" w:rsidR="00440DDF" w:rsidRPr="00440DDF" w:rsidRDefault="00440DDF" w:rsidP="00440D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440DDF"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3B9FB32F" w14:textId="4B71F4E4" w:rsidR="00440DDF" w:rsidRPr="00440DDF" w:rsidRDefault="00440DDF" w:rsidP="00440D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440DDF">
              <w:rPr>
                <w:rFonts w:ascii="Consolas" w:eastAsia="Times New Roman" w:hAnsi="Consolas" w:cstheme="minorHAnsi"/>
                <w:noProof/>
                <w:color w:val="000000"/>
              </w:rPr>
              <w:t>'Sugar', '44', 'Oil', '12', 'Apple', '7', 'Tomatoes', '7', 'Bananas', '30'</w:t>
            </w:r>
          </w:p>
          <w:p w14:paraId="4B4618A9" w14:textId="6DCC994E" w:rsidR="00440DDF" w:rsidRPr="00505E6A" w:rsidRDefault="00440DDF" w:rsidP="00440D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440DDF"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4191" w:type="dxa"/>
            <w:vAlign w:val="center"/>
          </w:tcPr>
          <w:p w14:paraId="41ABA313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Salt -&gt; 2</w:t>
            </w:r>
          </w:p>
          <w:p w14:paraId="709BE492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Fanta -&gt; 4</w:t>
            </w:r>
          </w:p>
          <w:p w14:paraId="279C989F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Apple -&gt; 21</w:t>
            </w:r>
          </w:p>
          <w:p w14:paraId="3D97CEAC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Water -&gt; 4</w:t>
            </w:r>
          </w:p>
          <w:p w14:paraId="03E07E32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Juice -&gt; 5</w:t>
            </w:r>
          </w:p>
          <w:p w14:paraId="5655F23E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Sugar -&gt; 44</w:t>
            </w:r>
          </w:p>
          <w:p w14:paraId="3A3B2990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Oil -&gt; 12</w:t>
            </w:r>
          </w:p>
          <w:p w14:paraId="0AB64884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Tomatoes -&gt; 7</w:t>
            </w:r>
          </w:p>
          <w:p w14:paraId="5B2CD9D8" w14:textId="0E08A335" w:rsidR="00440DDF" w:rsidRPr="00505E6A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Bananas -&gt; 30</w:t>
            </w:r>
          </w:p>
        </w:tc>
      </w:tr>
    </w:tbl>
    <w:p w14:paraId="102CF784" w14:textId="77777777" w:rsidR="00505E6A" w:rsidRPr="00505E6A" w:rsidRDefault="00505E6A" w:rsidP="00505E6A">
      <w:pPr>
        <w:rPr>
          <w:lang w:val="bg-BG"/>
        </w:rPr>
      </w:pPr>
    </w:p>
    <w:p w14:paraId="2820396E" w14:textId="77777777" w:rsidR="00505E6A" w:rsidRPr="00C317AF" w:rsidRDefault="00505E6A" w:rsidP="00505E6A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color w:val="FF0000"/>
          <w:lang w:val="bg-BG"/>
        </w:rPr>
      </w:pPr>
      <w:r w:rsidRPr="00C317AF">
        <w:rPr>
          <w:color w:val="FF0000"/>
        </w:rPr>
        <w:t>Movies</w:t>
      </w:r>
      <w:bookmarkStart w:id="0" w:name="_GoBack"/>
      <w:bookmarkEnd w:id="0"/>
    </w:p>
    <w:p w14:paraId="7747E675" w14:textId="46A980B4" w:rsidR="00505E6A" w:rsidRPr="00505E6A" w:rsidRDefault="00505E6A" w:rsidP="00505E6A">
      <w:pPr>
        <w:rPr>
          <w:lang w:val="bg-BG"/>
        </w:rPr>
      </w:pPr>
      <w:r w:rsidRPr="00505E6A">
        <w:t xml:space="preserve">Write a function that stores information about movies inside an array. The </w:t>
      </w:r>
      <w:r w:rsidR="00E708A2" w:rsidRPr="00E708A2">
        <w:t>movie's</w:t>
      </w:r>
      <w:r w:rsidRPr="00505E6A">
        <w:t xml:space="preserve"> object info must be </w:t>
      </w:r>
      <w:r w:rsidRPr="00505E6A">
        <w:rPr>
          <w:rFonts w:ascii="Consolas" w:hAnsi="Consolas"/>
          <w:b/>
          <w:noProof/>
        </w:rPr>
        <w:t>name</w:t>
      </w:r>
      <w:r w:rsidRPr="00505E6A">
        <w:rPr>
          <w:b/>
        </w:rPr>
        <w:t xml:space="preserve">, </w:t>
      </w:r>
      <w:r w:rsidRPr="00505E6A">
        <w:rPr>
          <w:rFonts w:ascii="Consolas" w:hAnsi="Consolas"/>
          <w:b/>
          <w:noProof/>
        </w:rPr>
        <w:t>director</w:t>
      </w:r>
      <w:r w:rsidR="007D5C9F">
        <w:rPr>
          <w:rFonts w:ascii="Consolas" w:hAnsi="Consolas"/>
          <w:b/>
          <w:noProof/>
        </w:rPr>
        <w:t>,</w:t>
      </w:r>
      <w:r w:rsidRPr="00505E6A">
        <w:rPr>
          <w:b/>
          <w:noProof/>
        </w:rPr>
        <w:t xml:space="preserve"> </w:t>
      </w:r>
      <w:r w:rsidRPr="00505E6A">
        <w:t>and</w:t>
      </w:r>
      <w:r w:rsidRPr="00505E6A">
        <w:rPr>
          <w:b/>
        </w:rPr>
        <w:t xml:space="preserve"> </w:t>
      </w:r>
      <w:r w:rsidRPr="00505E6A">
        <w:rPr>
          <w:rFonts w:ascii="Consolas" w:hAnsi="Consolas"/>
          <w:b/>
          <w:noProof/>
        </w:rPr>
        <w:t>date</w:t>
      </w:r>
      <w:r w:rsidRPr="00505E6A">
        <w:t>. You can receive several types of input:</w:t>
      </w:r>
    </w:p>
    <w:p w14:paraId="1C610ADF" w14:textId="77777777" w:rsidR="00505E6A" w:rsidRPr="00505E6A" w:rsidRDefault="00505E6A" w:rsidP="00505E6A">
      <w:pPr>
        <w:pStyle w:val="ListParagraph"/>
        <w:numPr>
          <w:ilvl w:val="0"/>
          <w:numId w:val="45"/>
        </w:numPr>
        <w:spacing w:before="0" w:after="200"/>
        <w:rPr>
          <w:lang w:val="bg-BG"/>
        </w:rPr>
      </w:pPr>
      <w:r w:rsidRPr="00505E6A">
        <w:rPr>
          <w:b/>
        </w:rPr>
        <w:t>"</w:t>
      </w:r>
      <w:r w:rsidRPr="00505E6A">
        <w:rPr>
          <w:rFonts w:ascii="Consolas" w:hAnsi="Consolas"/>
          <w:b/>
          <w:noProof/>
        </w:rPr>
        <w:t>addMovie {movie name}"</w:t>
      </w:r>
      <w:r w:rsidRPr="00505E6A">
        <w:rPr>
          <w:noProof/>
        </w:rPr>
        <w:t xml:space="preserve"> </w:t>
      </w:r>
      <w:r w:rsidRPr="00505E6A">
        <w:t>– add the movie</w:t>
      </w:r>
    </w:p>
    <w:p w14:paraId="51EAC3EF" w14:textId="77777777" w:rsidR="00505E6A" w:rsidRPr="00505E6A" w:rsidRDefault="00505E6A" w:rsidP="00505E6A">
      <w:pPr>
        <w:pStyle w:val="ListParagraph"/>
        <w:numPr>
          <w:ilvl w:val="0"/>
          <w:numId w:val="45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"{movie name} directedBy {director}"</w:t>
      </w:r>
      <w:r w:rsidRPr="00505E6A">
        <w:rPr>
          <w:noProof/>
        </w:rPr>
        <w:t xml:space="preserve"> </w:t>
      </w:r>
      <w:r w:rsidRPr="00505E6A">
        <w:t xml:space="preserve">– check if the movie </w:t>
      </w:r>
      <w:r w:rsidRPr="00505E6A">
        <w:rPr>
          <w:b/>
        </w:rPr>
        <w:t>exists</w:t>
      </w:r>
      <w:r w:rsidRPr="00505E6A">
        <w:t xml:space="preserve"> and then add the director</w:t>
      </w:r>
    </w:p>
    <w:p w14:paraId="366B8722" w14:textId="77777777" w:rsidR="00505E6A" w:rsidRPr="00505E6A" w:rsidRDefault="00505E6A" w:rsidP="00505E6A">
      <w:pPr>
        <w:pStyle w:val="ListParagraph"/>
        <w:numPr>
          <w:ilvl w:val="0"/>
          <w:numId w:val="45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"{movie name} onDate {date}"</w:t>
      </w:r>
      <w:r w:rsidRPr="00505E6A">
        <w:rPr>
          <w:noProof/>
        </w:rPr>
        <w:t xml:space="preserve"> </w:t>
      </w:r>
      <w:r w:rsidRPr="00505E6A">
        <w:t xml:space="preserve">– check if the movie </w:t>
      </w:r>
      <w:r w:rsidRPr="00505E6A">
        <w:rPr>
          <w:b/>
        </w:rPr>
        <w:t>exists</w:t>
      </w:r>
      <w:r w:rsidRPr="00505E6A">
        <w:t xml:space="preserve"> and then add the date</w:t>
      </w:r>
    </w:p>
    <w:p w14:paraId="562BFEFD" w14:textId="08913BA3" w:rsidR="00505E6A" w:rsidRPr="00505E6A" w:rsidRDefault="00505E6A" w:rsidP="00505E6A">
      <w:pPr>
        <w:rPr>
          <w:lang w:val="bg-BG"/>
        </w:rPr>
      </w:pPr>
      <w:r w:rsidRPr="00505E6A">
        <w:t xml:space="preserve">At the end print all the movies that have </w:t>
      </w:r>
      <w:r w:rsidRPr="00505E6A">
        <w:rPr>
          <w:b/>
        </w:rPr>
        <w:t>all the info</w:t>
      </w:r>
      <w:r w:rsidRPr="00505E6A">
        <w:t xml:space="preserve"> </w:t>
      </w:r>
      <w:r w:rsidRPr="00505E6A">
        <w:rPr>
          <w:noProof/>
        </w:rPr>
        <w:t>(</w:t>
      </w:r>
      <w:r w:rsidRPr="00505E6A">
        <w:t xml:space="preserve">if the movie has </w:t>
      </w:r>
      <w:r w:rsidRPr="00505E6A">
        <w:rPr>
          <w:b/>
        </w:rPr>
        <w:t>no</w:t>
      </w:r>
      <w:r w:rsidRPr="00505E6A">
        <w:t xml:space="preserve"> director, name</w:t>
      </w:r>
      <w:r w:rsidR="007D5C9F">
        <w:t>,</w:t>
      </w:r>
      <w:r w:rsidRPr="00505E6A">
        <w:t xml:space="preserve"> or date, </w:t>
      </w:r>
      <w:r w:rsidRPr="00505E6A">
        <w:rPr>
          <w:b/>
        </w:rPr>
        <w:t>don’t</w:t>
      </w:r>
      <w:r w:rsidRPr="00505E6A">
        <w:t xml:space="preserve"> print it</w:t>
      </w:r>
      <w:r w:rsidRPr="00505E6A">
        <w:rPr>
          <w:noProof/>
        </w:rPr>
        <w:t xml:space="preserve">) </w:t>
      </w:r>
      <w:r w:rsidRPr="00505E6A">
        <w:t xml:space="preserve">in </w:t>
      </w:r>
      <w:r w:rsidRPr="00505E6A">
        <w:rPr>
          <w:rFonts w:ascii="Consolas" w:hAnsi="Consolas"/>
          <w:b/>
          <w:noProof/>
        </w:rPr>
        <w:t>JSON</w:t>
      </w:r>
      <w:r w:rsidRPr="00505E6A">
        <w:rPr>
          <w:b/>
          <w:noProof/>
        </w:rPr>
        <w:t xml:space="preserve"> </w:t>
      </w:r>
      <w:r w:rsidRPr="00505E6A">
        <w:rPr>
          <w:b/>
        </w:rPr>
        <w:t>format.</w:t>
      </w:r>
    </w:p>
    <w:p w14:paraId="70E20F5E" w14:textId="77777777" w:rsidR="00505E6A" w:rsidRPr="00505E6A" w:rsidRDefault="00505E6A" w:rsidP="00505E6A">
      <w:pPr>
        <w:pStyle w:val="Heading3"/>
        <w:rPr>
          <w:lang w:val="bg-BG"/>
        </w:rPr>
      </w:pPr>
      <w:r w:rsidRPr="00505E6A">
        <w:t>Examples</w:t>
      </w:r>
    </w:p>
    <w:tbl>
      <w:tblPr>
        <w:tblStyle w:val="TableGrid"/>
        <w:tblW w:w="978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92"/>
        <w:gridCol w:w="4590"/>
      </w:tblGrid>
      <w:tr w:rsidR="00505E6A" w:rsidRPr="00505E6A" w14:paraId="22D3CB6E" w14:textId="77777777" w:rsidTr="004E3D2D">
        <w:tc>
          <w:tcPr>
            <w:tcW w:w="5192" w:type="dxa"/>
            <w:shd w:val="clear" w:color="auto" w:fill="D9D9D9" w:themeFill="background1" w:themeFillShade="D9"/>
            <w:vAlign w:val="center"/>
          </w:tcPr>
          <w:p w14:paraId="2B7472B9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Input</w:t>
            </w:r>
          </w:p>
        </w:tc>
        <w:tc>
          <w:tcPr>
            <w:tcW w:w="4590" w:type="dxa"/>
            <w:shd w:val="clear" w:color="auto" w:fill="D9D9D9" w:themeFill="background1" w:themeFillShade="D9"/>
            <w:vAlign w:val="center"/>
          </w:tcPr>
          <w:p w14:paraId="2D61FA80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Output</w:t>
            </w:r>
          </w:p>
        </w:tc>
      </w:tr>
      <w:tr w:rsidR="00505E6A" w:rsidRPr="00505E6A" w14:paraId="20E176CB" w14:textId="77777777" w:rsidTr="004E3D2D">
        <w:tc>
          <w:tcPr>
            <w:tcW w:w="5192" w:type="dxa"/>
            <w:vAlign w:val="center"/>
          </w:tcPr>
          <w:p w14:paraId="32300704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7789E5F0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>'addMovie Fast and Furious',</w:t>
            </w:r>
          </w:p>
          <w:p w14:paraId="00471EF4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>'addMovie Godfather',</w:t>
            </w:r>
          </w:p>
          <w:p w14:paraId="437B265F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hAnsi="Consolas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 xml:space="preserve">'Inception directedBy </w:t>
            </w:r>
            <w:hyperlink r:id="rId9" w:history="1">
              <w:r w:rsidRPr="00683BBF">
                <w:rPr>
                  <w:rStyle w:val="itemprop"/>
                  <w:rFonts w:ascii="Consolas" w:hAnsi="Consolas"/>
                </w:rPr>
                <w:t xml:space="preserve">Christopher </w:t>
              </w:r>
              <w:r w:rsidRPr="00683BBF">
                <w:rPr>
                  <w:rStyle w:val="itemprop"/>
                  <w:rFonts w:ascii="Consolas" w:hAnsi="Consolas"/>
                  <w:noProof/>
                </w:rPr>
                <w:t>Nolan</w:t>
              </w:r>
            </w:hyperlink>
            <w:r w:rsidRPr="00683BBF">
              <w:rPr>
                <w:rStyle w:val="itemprop"/>
                <w:rFonts w:ascii="Consolas" w:hAnsi="Consolas"/>
                <w:noProof/>
              </w:rPr>
              <w:t>'</w:t>
            </w:r>
            <w:r w:rsidRPr="00683BBF">
              <w:rPr>
                <w:rStyle w:val="itemprop"/>
                <w:rFonts w:ascii="Consolas" w:hAnsi="Consolas"/>
              </w:rPr>
              <w:t>,</w:t>
            </w:r>
          </w:p>
          <w:p w14:paraId="667BD909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hAnsi="Consolas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 xml:space="preserve">'Godfather directedBy </w:t>
            </w:r>
            <w:hyperlink r:id="rId10" w:history="1">
              <w:r w:rsidRPr="00683BBF">
                <w:rPr>
                  <w:rStyle w:val="itemprop"/>
                  <w:rFonts w:ascii="Consolas" w:hAnsi="Consolas"/>
                </w:rPr>
                <w:t xml:space="preserve">Francis </w:t>
              </w:r>
              <w:r w:rsidRPr="00683BBF">
                <w:rPr>
                  <w:rStyle w:val="itemprop"/>
                  <w:rFonts w:ascii="Consolas" w:hAnsi="Consolas"/>
                  <w:noProof/>
                </w:rPr>
                <w:t>Ford Coppola</w:t>
              </w:r>
            </w:hyperlink>
            <w:r w:rsidRPr="00683BBF">
              <w:rPr>
                <w:rStyle w:val="itemprop"/>
                <w:rFonts w:ascii="Consolas" w:hAnsi="Consolas"/>
                <w:noProof/>
              </w:rPr>
              <w:t>'</w:t>
            </w:r>
            <w:r w:rsidRPr="00683BBF">
              <w:rPr>
                <w:rStyle w:val="itemprop"/>
                <w:rFonts w:ascii="Consolas" w:hAnsi="Consolas"/>
              </w:rPr>
              <w:t>,</w:t>
            </w:r>
          </w:p>
          <w:p w14:paraId="38422448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>'Godfather onDate 29.07.2018',</w:t>
            </w:r>
          </w:p>
          <w:p w14:paraId="5C76BB37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>'Fast and Furious onDate 30.07.2018',</w:t>
            </w:r>
          </w:p>
          <w:p w14:paraId="51F91DBF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>'Batman onDate 01.08.2018',</w:t>
            </w:r>
          </w:p>
          <w:p w14:paraId="5CF71063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Style w:val="itemprop"/>
                <w:rFonts w:ascii="Consolas" w:hAnsi="Consolas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>'Fast and Furious directedBy</w:t>
            </w:r>
            <w:r w:rsidRPr="00683BBF">
              <w:rPr>
                <w:rFonts w:ascii="Consolas" w:eastAsia="Times New Roman" w:hAnsi="Consolas" w:cstheme="minorHAnsi"/>
                <w:noProof/>
              </w:rPr>
              <w:t xml:space="preserve"> </w:t>
            </w:r>
            <w:hyperlink r:id="rId11" w:history="1">
              <w:r w:rsidRPr="00683BBF">
                <w:rPr>
                  <w:rStyle w:val="itemprop"/>
                  <w:rFonts w:ascii="Consolas" w:hAnsi="Consolas"/>
                </w:rPr>
                <w:t xml:space="preserve">Rob </w:t>
              </w:r>
              <w:r w:rsidRPr="00683BBF">
                <w:rPr>
                  <w:rStyle w:val="itemprop"/>
                  <w:rFonts w:ascii="Consolas" w:hAnsi="Consolas"/>
                  <w:noProof/>
                </w:rPr>
                <w:t>Cohen</w:t>
              </w:r>
            </w:hyperlink>
            <w:r w:rsidRPr="00683BBF">
              <w:rPr>
                <w:rStyle w:val="itemprop"/>
                <w:rFonts w:ascii="Consolas" w:hAnsi="Consolas"/>
                <w:noProof/>
              </w:rPr>
              <w:t>'</w:t>
            </w:r>
          </w:p>
          <w:p w14:paraId="0D3C844E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683BBF">
              <w:rPr>
                <w:rFonts w:ascii="Consolas" w:hAnsi="Consolas"/>
                <w:noProof/>
              </w:rPr>
              <w:t>]</w:t>
            </w:r>
          </w:p>
        </w:tc>
        <w:tc>
          <w:tcPr>
            <w:tcW w:w="4590" w:type="dxa"/>
            <w:vAlign w:val="center"/>
          </w:tcPr>
          <w:p w14:paraId="65AC4BBF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noProof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{"name":"Fast and Furious","date":"30.07.2018","director":"Rob Cohen"}</w:t>
            </w:r>
          </w:p>
          <w:p w14:paraId="1DE2CD0F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noProof/>
              </w:rPr>
            </w:pPr>
            <w:r w:rsidRPr="00505E6A">
              <w:rPr>
                <w:rFonts w:ascii="Consolas" w:hAnsi="Consolas" w:cstheme="minorHAnsi"/>
                <w:noProof/>
              </w:rPr>
              <w:t>{"name":"Godfather","director":"Francis Ford Coppola","date":"29.07.2018"}</w:t>
            </w:r>
          </w:p>
        </w:tc>
      </w:tr>
      <w:tr w:rsidR="00031A51" w:rsidRPr="00505E6A" w14:paraId="0B764934" w14:textId="77777777" w:rsidTr="004E3D2D">
        <w:tc>
          <w:tcPr>
            <w:tcW w:w="5192" w:type="dxa"/>
            <w:vAlign w:val="center"/>
          </w:tcPr>
          <w:p w14:paraId="78BB1188" w14:textId="77777777" w:rsidR="00031A51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6A41ECE6" w14:textId="1C017A33" w:rsidR="00031A51" w:rsidRPr="00031A51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031A51">
              <w:rPr>
                <w:rFonts w:ascii="Consolas" w:eastAsia="Times New Roman" w:hAnsi="Consolas" w:cstheme="minorHAnsi"/>
                <w:noProof/>
                <w:color w:val="000000"/>
              </w:rPr>
              <w:t>addMovie The Avengers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7E2A327B" w14:textId="7D77315B" w:rsidR="00031A51" w:rsidRPr="00031A51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031A51">
              <w:rPr>
                <w:rFonts w:ascii="Consolas" w:eastAsia="Times New Roman" w:hAnsi="Consolas" w:cstheme="minorHAnsi"/>
                <w:noProof/>
                <w:color w:val="000000"/>
              </w:rPr>
              <w:t xml:space="preserve">addMovie 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Superman',</w:t>
            </w:r>
          </w:p>
          <w:p w14:paraId="33DF8D59" w14:textId="0AFB5C2E" w:rsidR="00031A51" w:rsidRPr="00031A51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031A51">
              <w:rPr>
                <w:rFonts w:ascii="Consolas" w:eastAsia="Times New Roman" w:hAnsi="Consolas" w:cstheme="minorHAnsi"/>
                <w:noProof/>
                <w:color w:val="000000"/>
              </w:rPr>
              <w:t>The Avengers directedBy Anthony Russo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223E6221" w14:textId="5EB82651" w:rsidR="00031A51" w:rsidRPr="00031A51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031A51">
              <w:rPr>
                <w:rFonts w:ascii="Consolas" w:eastAsia="Times New Roman" w:hAnsi="Consolas" w:cstheme="minorHAnsi"/>
                <w:noProof/>
                <w:color w:val="000000"/>
              </w:rPr>
              <w:t>The Avengers onDate 30.07.2010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4E475AD0" w14:textId="7C6BE2FA" w:rsidR="00031A51" w:rsidRPr="00031A51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Captain America</w:t>
            </w:r>
            <w:r w:rsidRPr="00031A51">
              <w:rPr>
                <w:rFonts w:ascii="Consolas" w:eastAsia="Times New Roman" w:hAnsi="Consolas" w:cstheme="minorHAnsi"/>
                <w:noProof/>
                <w:color w:val="000000"/>
              </w:rPr>
              <w:t xml:space="preserve"> onDate 30.07.2010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0ABB7DAD" w14:textId="7978F06F" w:rsidR="00031A51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Captain America</w:t>
            </w:r>
            <w:r w:rsidRPr="00031A51">
              <w:rPr>
                <w:rFonts w:ascii="Consolas" w:eastAsia="Times New Roman" w:hAnsi="Consolas" w:cstheme="minorHAnsi"/>
                <w:noProof/>
                <w:color w:val="000000"/>
              </w:rPr>
              <w:t xml:space="preserve"> directedBy 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Joe</w:t>
            </w:r>
            <w:r w:rsidRPr="00031A51">
              <w:rPr>
                <w:rFonts w:ascii="Consolas" w:eastAsia="Times New Roman" w:hAnsi="Consolas" w:cstheme="minorHAnsi"/>
                <w:noProof/>
                <w:color w:val="000000"/>
              </w:rPr>
              <w:t xml:space="preserve"> Russo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</w:p>
          <w:p w14:paraId="345EC560" w14:textId="55D118E8" w:rsidR="00031A51" w:rsidRPr="00505E6A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4590" w:type="dxa"/>
            <w:vAlign w:val="center"/>
          </w:tcPr>
          <w:p w14:paraId="32C6B0B8" w14:textId="101AEE62" w:rsidR="00031A51" w:rsidRPr="00505E6A" w:rsidRDefault="00031A51" w:rsidP="004E3D2D">
            <w:pPr>
              <w:spacing w:after="0"/>
              <w:rPr>
                <w:rFonts w:ascii="Consolas" w:hAnsi="Consolas" w:cstheme="minorHAnsi"/>
                <w:noProof/>
              </w:rPr>
            </w:pPr>
            <w:r w:rsidRPr="00031A51">
              <w:rPr>
                <w:rFonts w:ascii="Consolas" w:hAnsi="Consolas" w:cstheme="minorHAnsi"/>
                <w:noProof/>
              </w:rPr>
              <w:t>{"name":"The Avengers","director":"Anthony Russo","date":"30.07.2010"}</w:t>
            </w:r>
          </w:p>
        </w:tc>
      </w:tr>
    </w:tbl>
    <w:p w14:paraId="04970205" w14:textId="77777777" w:rsidR="00505E6A" w:rsidRPr="00505E6A" w:rsidRDefault="00505E6A" w:rsidP="00505E6A">
      <w:pPr>
        <w:rPr>
          <w:lang w:val="bg-BG"/>
        </w:rPr>
      </w:pPr>
    </w:p>
    <w:p w14:paraId="30353D1A" w14:textId="77777777" w:rsidR="00505E6A" w:rsidRPr="00505E6A" w:rsidRDefault="00505E6A" w:rsidP="00505E6A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505E6A">
        <w:t>Inventory</w:t>
      </w:r>
    </w:p>
    <w:p w14:paraId="0575ECA2" w14:textId="4B27CB8A" w:rsidR="00505E6A" w:rsidRPr="00505E6A" w:rsidRDefault="00505E6A" w:rsidP="00505E6A">
      <w:pPr>
        <w:rPr>
          <w:lang w:val="bg-BG"/>
        </w:rPr>
      </w:pPr>
      <w:r w:rsidRPr="00505E6A">
        <w:t xml:space="preserve">Create a </w:t>
      </w:r>
      <w:r w:rsidR="00990EE3" w:rsidRPr="00505E6A">
        <w:t>function, which</w:t>
      </w:r>
      <w:r w:rsidRPr="00505E6A">
        <w:t xml:space="preserve"> creates a </w:t>
      </w:r>
      <w:r w:rsidRPr="00505E6A">
        <w:rPr>
          <w:b/>
        </w:rPr>
        <w:t>register for heroes</w:t>
      </w:r>
      <w:r w:rsidRPr="00505E6A">
        <w:t xml:space="preserve">, with their </w:t>
      </w:r>
      <w:r w:rsidRPr="00505E6A">
        <w:rPr>
          <w:b/>
        </w:rPr>
        <w:t>names</w:t>
      </w:r>
      <w:r w:rsidRPr="00505E6A">
        <w:t xml:space="preserve">, </w:t>
      </w:r>
      <w:r w:rsidRPr="00505E6A">
        <w:rPr>
          <w:b/>
        </w:rPr>
        <w:t>level</w:t>
      </w:r>
      <w:r w:rsidRPr="00505E6A">
        <w:t xml:space="preserve">, and </w:t>
      </w:r>
      <w:r w:rsidRPr="00505E6A">
        <w:rPr>
          <w:b/>
        </w:rPr>
        <w:t xml:space="preserve">items </w:t>
      </w:r>
      <w:r w:rsidRPr="00505E6A">
        <w:rPr>
          <w:noProof/>
        </w:rPr>
        <w:t>(</w:t>
      </w:r>
      <w:r w:rsidRPr="00505E6A">
        <w:t xml:space="preserve">if they have such). </w:t>
      </w:r>
    </w:p>
    <w:p w14:paraId="1803C2B1" w14:textId="745A1FEF" w:rsidR="00505E6A" w:rsidRPr="00505E6A" w:rsidRDefault="00505E6A" w:rsidP="00505E6A">
      <w:pPr>
        <w:rPr>
          <w:lang w:val="bg-BG"/>
        </w:rPr>
      </w:pPr>
      <w:r w:rsidRPr="00505E6A">
        <w:t xml:space="preserve">The </w:t>
      </w:r>
      <w:r w:rsidRPr="00505E6A">
        <w:rPr>
          <w:b/>
        </w:rPr>
        <w:t>input</w:t>
      </w:r>
      <w:r w:rsidRPr="00505E6A">
        <w:t xml:space="preserve"> comes as </w:t>
      </w:r>
      <w:r w:rsidR="003F6B51">
        <w:t xml:space="preserve">an </w:t>
      </w:r>
      <w:r w:rsidRPr="00505E6A">
        <w:rPr>
          <w:b/>
        </w:rPr>
        <w:t>array of strings</w:t>
      </w:r>
      <w:r w:rsidRPr="00505E6A">
        <w:t>. Each element holds data for a hero, in the following format:</w:t>
      </w:r>
    </w:p>
    <w:p w14:paraId="6350D0D9" w14:textId="518FED1D" w:rsidR="00505E6A" w:rsidRPr="00505E6A" w:rsidRDefault="000D0675" w:rsidP="00505E6A">
      <w:pPr>
        <w:rPr>
          <w:lang w:val="bg-BG"/>
        </w:rPr>
      </w:pPr>
      <w:r w:rsidRPr="00505E6A">
        <w:rPr>
          <w:b/>
        </w:rPr>
        <w:t>"</w:t>
      </w:r>
      <w:r w:rsidR="00505E6A" w:rsidRPr="00505E6A">
        <w:rPr>
          <w:rStyle w:val="CodeChar"/>
        </w:rPr>
        <w:t>{heroName} / {heroLevel} / {item1}, {item2}, {item3}...</w:t>
      </w:r>
      <w:r w:rsidRPr="00505E6A">
        <w:rPr>
          <w:b/>
        </w:rPr>
        <w:t>"</w:t>
      </w:r>
      <w:r w:rsidR="00505E6A" w:rsidRPr="00505E6A">
        <w:t xml:space="preserve"> </w:t>
      </w:r>
    </w:p>
    <w:p w14:paraId="2E68F8CA" w14:textId="3B7E7004" w:rsidR="00505E6A" w:rsidRPr="00505E6A" w:rsidRDefault="00505E6A" w:rsidP="00505E6A">
      <w:pPr>
        <w:rPr>
          <w:lang w:val="bg-BG"/>
        </w:rPr>
      </w:pPr>
      <w:r w:rsidRPr="00505E6A">
        <w:t xml:space="preserve">You must store the data about every hero. The </w:t>
      </w:r>
      <w:r w:rsidRPr="00505E6A">
        <w:rPr>
          <w:b/>
        </w:rPr>
        <w:t>name</w:t>
      </w:r>
      <w:r w:rsidRPr="00505E6A">
        <w:t xml:space="preserve"> is a </w:t>
      </w:r>
      <w:r w:rsidRPr="00505E6A">
        <w:rPr>
          <w:b/>
        </w:rPr>
        <w:t>string</w:t>
      </w:r>
      <w:r w:rsidR="003F6B51">
        <w:t>, a</w:t>
      </w:r>
      <w:r w:rsidRPr="00505E6A">
        <w:t xml:space="preserve"> </w:t>
      </w:r>
      <w:r w:rsidRPr="00505E6A">
        <w:rPr>
          <w:b/>
        </w:rPr>
        <w:t>level</w:t>
      </w:r>
      <w:r w:rsidRPr="00505E6A">
        <w:t xml:space="preserve"> is a </w:t>
      </w:r>
      <w:r w:rsidRPr="00505E6A">
        <w:rPr>
          <w:b/>
        </w:rPr>
        <w:t xml:space="preserve">number </w:t>
      </w:r>
      <w:r w:rsidRPr="00505E6A">
        <w:t xml:space="preserve">and the items are all </w:t>
      </w:r>
      <w:r w:rsidRPr="00505E6A">
        <w:rPr>
          <w:b/>
        </w:rPr>
        <w:t>strings.</w:t>
      </w:r>
    </w:p>
    <w:p w14:paraId="0C1D1CB3" w14:textId="21AFFEA8" w:rsidR="00505E6A" w:rsidRPr="00505E6A" w:rsidRDefault="00505E6A" w:rsidP="00505E6A">
      <w:pPr>
        <w:rPr>
          <w:lang w:val="bg-BG"/>
        </w:rPr>
      </w:pPr>
      <w:r w:rsidRPr="0026216C">
        <w:t xml:space="preserve">The </w:t>
      </w:r>
      <w:r w:rsidRPr="0026216C">
        <w:rPr>
          <w:b/>
        </w:rPr>
        <w:t>output</w:t>
      </w:r>
      <w:r w:rsidRPr="0026216C">
        <w:t xml:space="preserve"> is all of the data for all the heroes you’ve stored </w:t>
      </w:r>
      <w:r w:rsidRPr="0026216C">
        <w:rPr>
          <w:b/>
        </w:rPr>
        <w:t>sorted ascending by level</w:t>
      </w:r>
      <w:r w:rsidRPr="0026216C">
        <w:t>.</w:t>
      </w:r>
      <w:r w:rsidRPr="00505E6A">
        <w:t xml:space="preserve"> The data must be in the following format for each hero:</w:t>
      </w:r>
    </w:p>
    <w:p w14:paraId="53E2C529" w14:textId="77777777" w:rsidR="00505E6A" w:rsidRPr="00EA330E" w:rsidRDefault="00505E6A" w:rsidP="00E02633">
      <w:pPr>
        <w:ind w:left="720"/>
        <w:rPr>
          <w:rFonts w:ascii="Consolas" w:hAnsi="Consolas"/>
          <w:b/>
          <w:lang w:val="bg-BG"/>
        </w:rPr>
      </w:pPr>
      <w:r w:rsidRPr="00EA330E">
        <w:rPr>
          <w:rFonts w:ascii="Consolas" w:hAnsi="Consolas"/>
          <w:b/>
        </w:rPr>
        <w:t>Hero: {</w:t>
      </w:r>
      <w:r w:rsidRPr="00EA330E">
        <w:rPr>
          <w:rFonts w:ascii="Consolas" w:hAnsi="Consolas"/>
          <w:b/>
          <w:noProof/>
        </w:rPr>
        <w:t>heroName</w:t>
      </w:r>
      <w:r w:rsidRPr="00EA330E">
        <w:rPr>
          <w:rFonts w:ascii="Consolas" w:hAnsi="Consolas"/>
          <w:b/>
        </w:rPr>
        <w:t>}</w:t>
      </w:r>
    </w:p>
    <w:p w14:paraId="3DB29055" w14:textId="77777777" w:rsidR="00505E6A" w:rsidRPr="00EA330E" w:rsidRDefault="00505E6A" w:rsidP="00E02633">
      <w:pPr>
        <w:ind w:left="720"/>
        <w:rPr>
          <w:rFonts w:ascii="Consolas" w:hAnsi="Consolas"/>
          <w:b/>
          <w:lang w:val="bg-BG"/>
        </w:rPr>
      </w:pPr>
      <w:r w:rsidRPr="00EA330E">
        <w:rPr>
          <w:rFonts w:ascii="Consolas" w:hAnsi="Consolas"/>
          <w:b/>
        </w:rPr>
        <w:t>level =&gt; {</w:t>
      </w:r>
      <w:r w:rsidRPr="00EA330E">
        <w:rPr>
          <w:rFonts w:ascii="Consolas" w:hAnsi="Consolas"/>
          <w:b/>
          <w:noProof/>
        </w:rPr>
        <w:t>heroLevel</w:t>
      </w:r>
      <w:r w:rsidRPr="00EA330E">
        <w:rPr>
          <w:rFonts w:ascii="Consolas" w:hAnsi="Consolas"/>
          <w:b/>
        </w:rPr>
        <w:t>}</w:t>
      </w:r>
    </w:p>
    <w:p w14:paraId="769C829B" w14:textId="260FF01F" w:rsidR="00505E6A" w:rsidRPr="00EA330E" w:rsidRDefault="003F6B51" w:rsidP="00E02633">
      <w:pPr>
        <w:ind w:left="720"/>
        <w:rPr>
          <w:rFonts w:ascii="Consolas" w:hAnsi="Consolas"/>
          <w:b/>
          <w:lang w:val="bg-BG"/>
        </w:rPr>
      </w:pPr>
      <w:r w:rsidRPr="00EA330E">
        <w:rPr>
          <w:rFonts w:ascii="Consolas" w:hAnsi="Consolas"/>
          <w:b/>
        </w:rPr>
        <w:t xml:space="preserve">Items =&gt; {item1}, </w:t>
      </w:r>
      <w:r w:rsidR="00505E6A" w:rsidRPr="00EA330E">
        <w:rPr>
          <w:rFonts w:ascii="Consolas" w:hAnsi="Consolas"/>
          <w:b/>
        </w:rPr>
        <w:t>{item2}, {item3}</w:t>
      </w:r>
    </w:p>
    <w:p w14:paraId="6D4B6BE4" w14:textId="77777777" w:rsidR="00505E6A" w:rsidRPr="00505E6A" w:rsidRDefault="00505E6A" w:rsidP="00505E6A">
      <w:pPr>
        <w:pStyle w:val="Heading3"/>
        <w:rPr>
          <w:lang w:val="bg-BG"/>
        </w:rPr>
      </w:pPr>
      <w:r w:rsidRPr="00505E6A">
        <w:t>Examples</w:t>
      </w:r>
    </w:p>
    <w:tbl>
      <w:tblPr>
        <w:tblStyle w:val="TableGrid"/>
        <w:tblW w:w="1069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591"/>
        <w:gridCol w:w="5104"/>
      </w:tblGrid>
      <w:tr w:rsidR="00505E6A" w:rsidRPr="00505E6A" w14:paraId="1C60B2B7" w14:textId="77777777" w:rsidTr="004E3D2D">
        <w:tc>
          <w:tcPr>
            <w:tcW w:w="5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1770623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Input</w:t>
            </w:r>
          </w:p>
        </w:tc>
        <w:tc>
          <w:tcPr>
            <w:tcW w:w="5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E332D61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Output</w:t>
            </w:r>
          </w:p>
        </w:tc>
      </w:tr>
      <w:tr w:rsidR="00505E6A" w:rsidRPr="00505E6A" w14:paraId="5602DC6E" w14:textId="77777777" w:rsidTr="004E3D2D">
        <w:tc>
          <w:tcPr>
            <w:tcW w:w="5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B4D891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[</w:t>
            </w:r>
          </w:p>
          <w:p w14:paraId="68E51474" w14:textId="065DC256" w:rsidR="00505E6A" w:rsidRPr="00505E6A" w:rsidRDefault="003B4FEE" w:rsidP="004E3D2D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Isacc / 25 / Apple, GravityGun</w:t>
            </w: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,</w:t>
            </w:r>
          </w:p>
          <w:p w14:paraId="374EA7EB" w14:textId="2716DC12" w:rsidR="00505E6A" w:rsidRPr="00505E6A" w:rsidRDefault="003B4FEE" w:rsidP="004E3D2D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Derek / 12 / BarrelVest, DestructionSword</w:t>
            </w: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,</w:t>
            </w:r>
          </w:p>
          <w:p w14:paraId="5F8CACEC" w14:textId="3936775F" w:rsidR="00505E6A" w:rsidRPr="00505E6A" w:rsidRDefault="003B4FEE" w:rsidP="004E3D2D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Hes / 1 / Desolator, Sentinel, Antara</w:t>
            </w:r>
            <w:r>
              <w:rPr>
                <w:rFonts w:ascii="Consolas" w:hAnsi="Consolas"/>
                <w:noProof/>
              </w:rPr>
              <w:t>'</w:t>
            </w:r>
          </w:p>
          <w:p w14:paraId="32D2CFAC" w14:textId="77777777" w:rsidR="00505E6A" w:rsidRPr="00505E6A" w:rsidRDefault="00505E6A" w:rsidP="004E3D2D">
            <w:pPr>
              <w:spacing w:after="0"/>
              <w:rPr>
                <w:rFonts w:ascii="Consolas" w:hAnsi="Consolas"/>
                <w:noProof/>
              </w:rPr>
            </w:pPr>
            <w:r w:rsidRPr="00505E6A">
              <w:rPr>
                <w:rFonts w:ascii="Consolas" w:hAnsi="Consolas"/>
                <w:noProof/>
              </w:rPr>
              <w:t>]</w:t>
            </w:r>
          </w:p>
        </w:tc>
        <w:tc>
          <w:tcPr>
            <w:tcW w:w="5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75CF93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Hero: Hes</w:t>
            </w:r>
          </w:p>
          <w:p w14:paraId="2EA92F4B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level =&gt; 1</w:t>
            </w:r>
          </w:p>
          <w:p w14:paraId="2B881183" w14:textId="19BB82DC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items =&gt; Desolator, Sentinel</w:t>
            </w:r>
            <w:r w:rsidR="001C129D">
              <w:rPr>
                <w:rFonts w:ascii="Consolas" w:hAnsi="Consolas"/>
                <w:noProof/>
              </w:rPr>
              <w:t>,</w:t>
            </w:r>
            <w:r w:rsidR="001C129D" w:rsidRPr="00505E6A">
              <w:rPr>
                <w:rFonts w:ascii="Consolas" w:hAnsi="Consolas"/>
                <w:noProof/>
              </w:rPr>
              <w:t xml:space="preserve"> </w:t>
            </w:r>
            <w:r w:rsidR="001C129D">
              <w:rPr>
                <w:rFonts w:ascii="Consolas" w:hAnsi="Consolas"/>
                <w:noProof/>
              </w:rPr>
              <w:t>Antara</w:t>
            </w:r>
          </w:p>
          <w:p w14:paraId="1E148A16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Hero: Derek</w:t>
            </w:r>
          </w:p>
          <w:p w14:paraId="15022A03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level =&gt; 12</w:t>
            </w:r>
          </w:p>
          <w:p w14:paraId="0F127B87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items =&gt; BarrelVest, DestructionSword</w:t>
            </w:r>
          </w:p>
          <w:p w14:paraId="531993A1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Hero: Isacc</w:t>
            </w:r>
          </w:p>
          <w:p w14:paraId="17415A10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level =&gt; 25</w:t>
            </w:r>
          </w:p>
          <w:p w14:paraId="4128D1BB" w14:textId="77777777" w:rsidR="00505E6A" w:rsidRPr="00505E6A" w:rsidRDefault="00505E6A" w:rsidP="004E3D2D">
            <w:pPr>
              <w:spacing w:after="0"/>
              <w:rPr>
                <w:rFonts w:ascii="Consolas" w:hAnsi="Consolas"/>
                <w:noProof/>
              </w:rPr>
            </w:pPr>
            <w:r w:rsidRPr="00505E6A">
              <w:rPr>
                <w:rFonts w:ascii="Consolas" w:hAnsi="Consolas"/>
                <w:noProof/>
              </w:rPr>
              <w:t>items =&gt; Apple, GravityGun</w:t>
            </w:r>
          </w:p>
        </w:tc>
      </w:tr>
      <w:tr w:rsidR="003B4FEE" w:rsidRPr="00505E6A" w14:paraId="2F468918" w14:textId="77777777" w:rsidTr="004E3D2D">
        <w:tc>
          <w:tcPr>
            <w:tcW w:w="5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5FBCCF" w14:textId="77777777" w:rsidR="003B4FEE" w:rsidRDefault="003B4FEE" w:rsidP="004E3D2D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</w:t>
            </w:r>
          </w:p>
          <w:p w14:paraId="382236E3" w14:textId="188A5E5C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3B4FEE">
              <w:rPr>
                <w:rFonts w:ascii="Consolas" w:hAnsi="Consolas"/>
                <w:noProof/>
              </w:rPr>
              <w:t>Batman / 2 / Banana, Gun</w:t>
            </w:r>
            <w:r>
              <w:rPr>
                <w:rFonts w:ascii="Consolas" w:hAnsi="Consolas"/>
                <w:noProof/>
              </w:rPr>
              <w:t>',</w:t>
            </w:r>
          </w:p>
          <w:p w14:paraId="13A07C28" w14:textId="62F5FD9E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3B4FEE">
              <w:rPr>
                <w:rFonts w:ascii="Consolas" w:hAnsi="Consolas"/>
                <w:noProof/>
              </w:rPr>
              <w:t>Superman / 18 / Sword</w:t>
            </w:r>
            <w:r>
              <w:rPr>
                <w:rFonts w:ascii="Consolas" w:hAnsi="Consolas"/>
                <w:noProof/>
              </w:rPr>
              <w:t>',</w:t>
            </w:r>
          </w:p>
          <w:p w14:paraId="0792FF00" w14:textId="4E019669" w:rsid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3B4FEE">
              <w:rPr>
                <w:rFonts w:ascii="Consolas" w:hAnsi="Consolas"/>
                <w:noProof/>
              </w:rPr>
              <w:t>Poppy / 28 / Sentinel, Antara</w:t>
            </w:r>
            <w:r>
              <w:rPr>
                <w:rFonts w:ascii="Consolas" w:hAnsi="Consolas"/>
                <w:noProof/>
              </w:rPr>
              <w:t>'</w:t>
            </w:r>
          </w:p>
          <w:p w14:paraId="4BE889D8" w14:textId="2D4D50B5" w:rsidR="003B4FEE" w:rsidRPr="00505E6A" w:rsidRDefault="003B4FEE" w:rsidP="004E3D2D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]</w:t>
            </w:r>
          </w:p>
        </w:tc>
        <w:tc>
          <w:tcPr>
            <w:tcW w:w="5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6A6BF9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Hero: Batman</w:t>
            </w:r>
          </w:p>
          <w:p w14:paraId="3DBD24A5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level =&gt; 2</w:t>
            </w:r>
          </w:p>
          <w:p w14:paraId="1C33AB14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items =&gt; Banana, Gun</w:t>
            </w:r>
          </w:p>
          <w:p w14:paraId="0536EFA4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Hero: Superman</w:t>
            </w:r>
          </w:p>
          <w:p w14:paraId="27942419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level =&gt; 18</w:t>
            </w:r>
          </w:p>
          <w:p w14:paraId="79398B6D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items =&gt; Sword</w:t>
            </w:r>
          </w:p>
          <w:p w14:paraId="2FA6C537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Hero: Poppy</w:t>
            </w:r>
          </w:p>
          <w:p w14:paraId="2BE8A91F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level =&gt; 28</w:t>
            </w:r>
          </w:p>
          <w:p w14:paraId="32FD021B" w14:textId="19966DCF" w:rsidR="003B4FEE" w:rsidRPr="00505E6A" w:rsidRDefault="001C129D" w:rsidP="003B4FEE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items =&gt; </w:t>
            </w:r>
            <w:r w:rsidR="003B4FEE" w:rsidRPr="003B4FEE">
              <w:rPr>
                <w:rFonts w:ascii="Consolas" w:hAnsi="Consolas"/>
                <w:noProof/>
              </w:rPr>
              <w:t>Sentinel</w:t>
            </w:r>
            <w:r>
              <w:rPr>
                <w:rFonts w:ascii="Consolas" w:hAnsi="Consolas"/>
                <w:noProof/>
              </w:rPr>
              <w:t xml:space="preserve">, </w:t>
            </w:r>
            <w:r w:rsidRPr="003B4FEE">
              <w:rPr>
                <w:rFonts w:ascii="Consolas" w:hAnsi="Consolas"/>
                <w:noProof/>
              </w:rPr>
              <w:t>Antara</w:t>
            </w:r>
          </w:p>
        </w:tc>
      </w:tr>
    </w:tbl>
    <w:p w14:paraId="46CF5E93" w14:textId="77777777" w:rsidR="00505E6A" w:rsidRPr="00505E6A" w:rsidRDefault="00505E6A" w:rsidP="00505E6A">
      <w:pPr>
        <w:rPr>
          <w:lang w:val="bg-BG"/>
        </w:rPr>
      </w:pPr>
    </w:p>
    <w:p w14:paraId="7C6BE004" w14:textId="77777777" w:rsidR="009C2FB9" w:rsidRPr="007339EA" w:rsidRDefault="009C2FB9" w:rsidP="009C2FB9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7339EA">
        <w:t>Words Tracker</w:t>
      </w:r>
    </w:p>
    <w:p w14:paraId="517DFEAD" w14:textId="77777777" w:rsidR="009C2FB9" w:rsidRPr="007339EA" w:rsidRDefault="009C2FB9" w:rsidP="009C2FB9">
      <w:pPr>
        <w:rPr>
          <w:lang w:val="bg-BG"/>
        </w:rPr>
      </w:pPr>
      <w:r w:rsidRPr="007339EA">
        <w:t>Write a function that receives an</w:t>
      </w:r>
      <w:r w:rsidRPr="007339EA">
        <w:rPr>
          <w:b/>
        </w:rPr>
        <w:t xml:space="preserve"> array of words</w:t>
      </w:r>
      <w:r w:rsidRPr="007339EA">
        <w:t xml:space="preserve"> and finds </w:t>
      </w:r>
      <w:r w:rsidRPr="007339EA">
        <w:rPr>
          <w:b/>
        </w:rPr>
        <w:t>occurrences of given words</w:t>
      </w:r>
      <w:r w:rsidRPr="007339EA">
        <w:t xml:space="preserve"> in that sentence. </w:t>
      </w:r>
    </w:p>
    <w:p w14:paraId="69A00B30" w14:textId="77777777" w:rsidR="009C2FB9" w:rsidRPr="007339EA" w:rsidRDefault="009C2FB9" w:rsidP="009C2FB9">
      <w:pPr>
        <w:rPr>
          <w:lang w:val="bg-BG"/>
        </w:rPr>
      </w:pPr>
      <w:r w:rsidRPr="007339EA">
        <w:t xml:space="preserve">The input will come as </w:t>
      </w:r>
      <w:r>
        <w:t xml:space="preserve">an </w:t>
      </w:r>
      <w:r w:rsidRPr="007339EA">
        <w:rPr>
          <w:b/>
        </w:rPr>
        <w:t>array of strings</w:t>
      </w:r>
      <w:r w:rsidRPr="007339EA">
        <w:t xml:space="preserve">. The </w:t>
      </w:r>
      <w:r w:rsidRPr="007339EA">
        <w:rPr>
          <w:b/>
        </w:rPr>
        <w:t>first string</w:t>
      </w:r>
      <w:r w:rsidRPr="007339EA">
        <w:t xml:space="preserve"> will contain the </w:t>
      </w:r>
      <w:r w:rsidRPr="007339EA">
        <w:rPr>
          <w:b/>
        </w:rPr>
        <w:t>words</w:t>
      </w:r>
      <w:r w:rsidRPr="007339EA">
        <w:t xml:space="preserve"> you will be looking for separated by a </w:t>
      </w:r>
      <w:r w:rsidRPr="007339EA">
        <w:rPr>
          <w:b/>
        </w:rPr>
        <w:t>space</w:t>
      </w:r>
      <w:r w:rsidRPr="007339EA">
        <w:t>. All</w:t>
      </w:r>
      <w:r w:rsidRPr="007339EA">
        <w:rPr>
          <w:b/>
        </w:rPr>
        <w:t xml:space="preserve"> strings after that</w:t>
      </w:r>
      <w:r w:rsidRPr="007339EA">
        <w:t xml:space="preserve"> </w:t>
      </w:r>
      <w:r w:rsidRPr="004D1A65">
        <w:rPr>
          <w:rStyle w:val="jlqj4b"/>
          <w:lang w:val="en"/>
        </w:rPr>
        <w:t>will be the words in which you will check for a match.</w:t>
      </w:r>
    </w:p>
    <w:p w14:paraId="3BDA1032" w14:textId="77777777" w:rsidR="009C2FB9" w:rsidRPr="007339EA" w:rsidRDefault="009C2FB9" w:rsidP="009C2FB9">
      <w:pPr>
        <w:rPr>
          <w:lang w:val="bg-BG"/>
        </w:rPr>
      </w:pPr>
      <w:r w:rsidRPr="007339EA">
        <w:t xml:space="preserve">Print for </w:t>
      </w:r>
      <w:r w:rsidRPr="007339EA">
        <w:rPr>
          <w:b/>
        </w:rPr>
        <w:t>each word</w:t>
      </w:r>
      <w:r w:rsidRPr="007339EA">
        <w:t xml:space="preserve"> how many times it </w:t>
      </w:r>
      <w:r w:rsidRPr="007339EA">
        <w:rPr>
          <w:b/>
        </w:rPr>
        <w:t>occurs</w:t>
      </w:r>
      <w:r w:rsidRPr="007339EA">
        <w:t xml:space="preserve">. The words should be </w:t>
      </w:r>
      <w:r w:rsidRPr="007339EA">
        <w:rPr>
          <w:b/>
        </w:rPr>
        <w:t>sorted by count in descending</w:t>
      </w:r>
      <w:r w:rsidRPr="007339EA">
        <w:t>.</w:t>
      </w:r>
    </w:p>
    <w:p w14:paraId="37AC2D40" w14:textId="77777777" w:rsidR="009C2FB9" w:rsidRPr="007339EA" w:rsidRDefault="009C2FB9" w:rsidP="009C2FB9">
      <w:pPr>
        <w:pStyle w:val="Heading3"/>
        <w:rPr>
          <w:lang w:val="bg-BG"/>
        </w:rPr>
      </w:pPr>
      <w:r w:rsidRPr="007339EA">
        <w:lastRenderedPageBreak/>
        <w:t>Example</w:t>
      </w:r>
    </w:p>
    <w:tbl>
      <w:tblPr>
        <w:tblStyle w:val="TableGrid"/>
        <w:tblW w:w="78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552"/>
        <w:gridCol w:w="2250"/>
      </w:tblGrid>
      <w:tr w:rsidR="009C2FB9" w:rsidRPr="007339EA" w14:paraId="577BB9D0" w14:textId="77777777" w:rsidTr="00A5498E">
        <w:trPr>
          <w:trHeight w:val="277"/>
        </w:trPr>
        <w:tc>
          <w:tcPr>
            <w:tcW w:w="5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350B6FB" w14:textId="77777777" w:rsidR="009C2FB9" w:rsidRPr="007339EA" w:rsidRDefault="009C2FB9" w:rsidP="00E24070">
            <w:pPr>
              <w:jc w:val="center"/>
              <w:rPr>
                <w:b/>
                <w:noProof/>
              </w:rPr>
            </w:pPr>
            <w:r w:rsidRPr="007339EA">
              <w:rPr>
                <w:b/>
                <w:noProof/>
              </w:rPr>
              <w:t>Input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A88A702" w14:textId="77777777" w:rsidR="009C2FB9" w:rsidRPr="007339EA" w:rsidRDefault="009C2FB9" w:rsidP="00E24070">
            <w:pPr>
              <w:jc w:val="center"/>
              <w:rPr>
                <w:b/>
                <w:noProof/>
              </w:rPr>
            </w:pPr>
            <w:r w:rsidRPr="007339EA">
              <w:rPr>
                <w:b/>
                <w:noProof/>
              </w:rPr>
              <w:t>Output</w:t>
            </w:r>
          </w:p>
        </w:tc>
      </w:tr>
      <w:tr w:rsidR="009C2FB9" w:rsidRPr="007339EA" w14:paraId="54D35E71" w14:textId="77777777" w:rsidTr="00A5498E">
        <w:trPr>
          <w:trHeight w:val="1118"/>
        </w:trPr>
        <w:tc>
          <w:tcPr>
            <w:tcW w:w="5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944258" w14:textId="77777777" w:rsidR="009C2FB9" w:rsidRPr="007339EA" w:rsidRDefault="009C2FB9" w:rsidP="00E24070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[</w:t>
            </w:r>
          </w:p>
          <w:p w14:paraId="12C20562" w14:textId="77777777" w:rsidR="009C2FB9" w:rsidRDefault="009C2FB9" w:rsidP="00E24070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'this sentence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</w:p>
          <w:p w14:paraId="38554B28" w14:textId="77777777" w:rsidR="009C2FB9" w:rsidRPr="007339EA" w:rsidRDefault="009C2FB9" w:rsidP="00E24070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his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sentence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you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have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o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count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he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</w:t>
            </w:r>
            <w:r w:rsidRPr="00E53A9D">
              <w:rPr>
                <w:rFonts w:ascii="Consolas" w:hAnsi="Consolas"/>
                <w:bCs/>
                <w:noProof/>
              </w:rPr>
              <w:t>occurrences</w:t>
            </w:r>
            <w:r w:rsidRPr="007339EA">
              <w:rPr>
                <w:rFonts w:ascii="Consolas" w:hAnsi="Consolas"/>
                <w:bCs/>
                <w:noProof/>
              </w:rPr>
              <w:t>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of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he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words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his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and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sentence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because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his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is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your'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ask'</w:t>
            </w:r>
          </w:p>
          <w:p w14:paraId="3B310D1B" w14:textId="77777777" w:rsidR="009C2FB9" w:rsidRPr="007339EA" w:rsidRDefault="009C2FB9" w:rsidP="00E24070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]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D09AE6" w14:textId="77777777" w:rsidR="009C2FB9" w:rsidRPr="007339EA" w:rsidRDefault="009C2FB9" w:rsidP="00E24070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this - 3</w:t>
            </w:r>
            <w:r w:rsidRPr="007339EA">
              <w:rPr>
                <w:rFonts w:ascii="Consolas" w:hAnsi="Consolas"/>
                <w:bCs/>
                <w:noProof/>
                <w:lang w:val="bg-BG"/>
              </w:rPr>
              <w:br/>
            </w:r>
            <w:r w:rsidRPr="007339EA">
              <w:rPr>
                <w:rFonts w:ascii="Consolas" w:hAnsi="Consolas"/>
                <w:bCs/>
                <w:noProof/>
              </w:rPr>
              <w:t>sentence - 2</w:t>
            </w:r>
          </w:p>
        </w:tc>
      </w:tr>
      <w:tr w:rsidR="009C2FB9" w:rsidRPr="007339EA" w14:paraId="2AF2A4DF" w14:textId="77777777" w:rsidTr="00A5498E">
        <w:trPr>
          <w:trHeight w:val="1118"/>
        </w:trPr>
        <w:tc>
          <w:tcPr>
            <w:tcW w:w="5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DAFCAD" w14:textId="77777777" w:rsidR="009C2FB9" w:rsidRDefault="009C2FB9" w:rsidP="00E24070">
            <w:pPr>
              <w:spacing w:after="0"/>
              <w:rPr>
                <w:rFonts w:ascii="Consolas" w:hAnsi="Consolas"/>
              </w:rPr>
            </w:pPr>
            <w:r w:rsidRPr="00A5498E">
              <w:rPr>
                <w:rFonts w:ascii="Consolas" w:hAnsi="Consolas"/>
              </w:rPr>
              <w:t>[</w:t>
            </w:r>
          </w:p>
          <w:p w14:paraId="2B1C5AB5" w14:textId="77777777" w:rsidR="009C2FB9" w:rsidRDefault="009C2FB9" w:rsidP="00E24070">
            <w:pPr>
              <w:spacing w:after="0"/>
              <w:rPr>
                <w:rFonts w:ascii="Consolas" w:hAnsi="Consolas"/>
              </w:rPr>
            </w:pPr>
            <w:r w:rsidRPr="00A5498E">
              <w:rPr>
                <w:rFonts w:ascii="Consolas" w:hAnsi="Consolas"/>
              </w:rPr>
              <w:t>'is</w:t>
            </w:r>
            <w:r>
              <w:rPr>
                <w:rFonts w:ascii="Consolas" w:hAnsi="Consolas"/>
              </w:rPr>
              <w:t xml:space="preserve"> </w:t>
            </w:r>
            <w:r w:rsidRPr="00A5498E">
              <w:rPr>
                <w:rFonts w:ascii="Consolas" w:hAnsi="Consolas"/>
              </w:rPr>
              <w:t>the',</w:t>
            </w:r>
            <w:r>
              <w:rPr>
                <w:rFonts w:ascii="Consolas" w:hAnsi="Consolas"/>
              </w:rPr>
              <w:t xml:space="preserve"> </w:t>
            </w:r>
          </w:p>
          <w:p w14:paraId="79D08DC5" w14:textId="77777777" w:rsidR="009C2FB9" w:rsidRPr="00A5498E" w:rsidRDefault="009C2FB9" w:rsidP="00E24070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first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sentence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Here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is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another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the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And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finally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the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t</w:t>
            </w:r>
            <w:r>
              <w:rPr>
                <w:rFonts w:ascii="Consolas" w:hAnsi="Consolas"/>
              </w:rPr>
              <w:t>he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sentence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]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DBAB5D" w14:textId="77777777" w:rsidR="009C2FB9" w:rsidRDefault="009C2FB9" w:rsidP="00E24070">
            <w:pPr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the – 3</w:t>
            </w:r>
          </w:p>
          <w:p w14:paraId="1649DEBD" w14:textId="77777777" w:rsidR="009C2FB9" w:rsidRPr="007339EA" w:rsidRDefault="009C2FB9" w:rsidP="00E24070">
            <w:pPr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is - 1</w:t>
            </w:r>
          </w:p>
        </w:tc>
      </w:tr>
    </w:tbl>
    <w:p w14:paraId="39ABB8EF" w14:textId="77777777" w:rsidR="009C2FB9" w:rsidRPr="007339EA" w:rsidRDefault="009C2FB9" w:rsidP="009C2FB9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7339EA">
        <w:t>Odd Occurrences</w:t>
      </w:r>
    </w:p>
    <w:p w14:paraId="0BE26BF7" w14:textId="77777777" w:rsidR="009C2FB9" w:rsidRPr="007339EA" w:rsidRDefault="009C2FB9" w:rsidP="009C2FB9">
      <w:pPr>
        <w:rPr>
          <w:lang w:val="bg-BG"/>
        </w:rPr>
      </w:pPr>
      <w:r w:rsidRPr="007339EA">
        <w:t>Write a function that extracts</w:t>
      </w:r>
      <w:r>
        <w:t xml:space="preserve"> the elements of a sentence, </w:t>
      </w:r>
      <w:r>
        <w:rPr>
          <w:rStyle w:val="jlqj4b"/>
          <w:lang w:val="en"/>
        </w:rPr>
        <w:t xml:space="preserve">if it appears an odd number of times </w:t>
      </w:r>
      <w:r w:rsidRPr="007339EA">
        <w:rPr>
          <w:noProof/>
        </w:rPr>
        <w:t>(</w:t>
      </w:r>
      <w:r w:rsidRPr="007339EA">
        <w:rPr>
          <w:b/>
        </w:rPr>
        <w:t>case-insensitive</w:t>
      </w:r>
      <w:r w:rsidRPr="007339EA">
        <w:rPr>
          <w:noProof/>
        </w:rPr>
        <w:t>)</w:t>
      </w:r>
      <w:r>
        <w:rPr>
          <w:noProof/>
        </w:rPr>
        <w:t>.</w:t>
      </w:r>
    </w:p>
    <w:p w14:paraId="08548C9E" w14:textId="77777777" w:rsidR="009C2FB9" w:rsidRPr="007339EA" w:rsidRDefault="009C2FB9" w:rsidP="009C2FB9">
      <w:pPr>
        <w:rPr>
          <w:lang w:val="bg-BG"/>
        </w:rPr>
      </w:pPr>
      <w:r w:rsidRPr="007339EA">
        <w:t xml:space="preserve">The input comes as a </w:t>
      </w:r>
      <w:r w:rsidRPr="007339EA">
        <w:rPr>
          <w:b/>
        </w:rPr>
        <w:t>single string</w:t>
      </w:r>
      <w:r w:rsidRPr="007339EA">
        <w:t xml:space="preserve">. The words will be </w:t>
      </w:r>
      <w:r w:rsidRPr="007339EA">
        <w:rPr>
          <w:b/>
        </w:rPr>
        <w:t>separated by a single space</w:t>
      </w:r>
      <w:r w:rsidRPr="007339EA">
        <w:t>.</w:t>
      </w:r>
    </w:p>
    <w:p w14:paraId="2EA3517B" w14:textId="77777777" w:rsidR="009C2FB9" w:rsidRPr="007339EA" w:rsidRDefault="009C2FB9" w:rsidP="009C2FB9">
      <w:pPr>
        <w:pStyle w:val="Heading3"/>
        <w:rPr>
          <w:lang w:val="bg-BG"/>
        </w:rPr>
      </w:pPr>
      <w:r w:rsidRPr="007339EA">
        <w:t>Example</w:t>
      </w:r>
    </w:p>
    <w:tbl>
      <w:tblPr>
        <w:tblStyle w:val="TableGrid"/>
        <w:tblW w:w="5674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022"/>
        <w:gridCol w:w="1652"/>
      </w:tblGrid>
      <w:tr w:rsidR="009C2FB9" w:rsidRPr="007339EA" w14:paraId="7E8693BB" w14:textId="77777777" w:rsidTr="00F522B1">
        <w:trPr>
          <w:trHeight w:val="277"/>
        </w:trPr>
        <w:tc>
          <w:tcPr>
            <w:tcW w:w="4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A79AB7B" w14:textId="77777777" w:rsidR="009C2FB9" w:rsidRPr="007339EA" w:rsidRDefault="009C2FB9" w:rsidP="00E24070">
            <w:pPr>
              <w:jc w:val="center"/>
              <w:rPr>
                <w:b/>
                <w:noProof/>
              </w:rPr>
            </w:pPr>
            <w:r w:rsidRPr="007339EA">
              <w:rPr>
                <w:b/>
                <w:noProof/>
              </w:rPr>
              <w:t>Input</w:t>
            </w:r>
          </w:p>
        </w:tc>
        <w:tc>
          <w:tcPr>
            <w:tcW w:w="1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8B478AF" w14:textId="77777777" w:rsidR="009C2FB9" w:rsidRPr="007339EA" w:rsidRDefault="009C2FB9" w:rsidP="00E24070">
            <w:pPr>
              <w:jc w:val="center"/>
              <w:rPr>
                <w:b/>
                <w:noProof/>
              </w:rPr>
            </w:pPr>
            <w:r w:rsidRPr="007339EA">
              <w:rPr>
                <w:b/>
                <w:noProof/>
              </w:rPr>
              <w:t>Output</w:t>
            </w:r>
          </w:p>
        </w:tc>
      </w:tr>
      <w:tr w:rsidR="009C2FB9" w:rsidRPr="007339EA" w14:paraId="32EA2457" w14:textId="77777777" w:rsidTr="00F522B1">
        <w:trPr>
          <w:trHeight w:val="1118"/>
        </w:trPr>
        <w:tc>
          <w:tcPr>
            <w:tcW w:w="4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DE7C0D" w14:textId="77777777" w:rsidR="009C2FB9" w:rsidRPr="007339EA" w:rsidRDefault="009C2FB9" w:rsidP="00E24070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'Java C# Php PHP Java PhP 3 C# 3 1 5 C#'</w:t>
            </w:r>
          </w:p>
        </w:tc>
        <w:tc>
          <w:tcPr>
            <w:tcW w:w="1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49AFCC" w14:textId="77777777" w:rsidR="009C2FB9" w:rsidRPr="007339EA" w:rsidRDefault="009C2FB9" w:rsidP="00E24070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c# php 1 5</w:t>
            </w:r>
          </w:p>
        </w:tc>
      </w:tr>
      <w:tr w:rsidR="009C2FB9" w:rsidRPr="007339EA" w14:paraId="7483374E" w14:textId="77777777" w:rsidTr="00F522B1">
        <w:trPr>
          <w:trHeight w:val="1118"/>
        </w:trPr>
        <w:tc>
          <w:tcPr>
            <w:tcW w:w="4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80E190" w14:textId="77777777" w:rsidR="009C2FB9" w:rsidRPr="007339EA" w:rsidRDefault="009C2FB9" w:rsidP="00E24070">
            <w:pPr>
              <w:rPr>
                <w:rFonts w:ascii="Consolas" w:hAnsi="Consolas"/>
                <w:bCs/>
                <w:noProof/>
              </w:rPr>
            </w:pPr>
            <w:r w:rsidRPr="000F0C34">
              <w:rPr>
                <w:rFonts w:ascii="Consolas" w:hAnsi="Consolas"/>
                <w:bCs/>
                <w:noProof/>
              </w:rPr>
              <w:t>'Cake IS SWEET is Soft CAKE sweet Food'</w:t>
            </w:r>
          </w:p>
        </w:tc>
        <w:tc>
          <w:tcPr>
            <w:tcW w:w="1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5A47D9" w14:textId="77777777" w:rsidR="009C2FB9" w:rsidRPr="007339EA" w:rsidRDefault="009C2FB9" w:rsidP="00E24070">
            <w:pPr>
              <w:rPr>
                <w:rFonts w:ascii="Consolas" w:hAnsi="Consolas"/>
                <w:bCs/>
                <w:noProof/>
              </w:rPr>
            </w:pPr>
            <w:r w:rsidRPr="000F0C34">
              <w:rPr>
                <w:rFonts w:ascii="Consolas" w:hAnsi="Consolas"/>
                <w:bCs/>
                <w:noProof/>
              </w:rPr>
              <w:t>soft food</w:t>
            </w:r>
          </w:p>
        </w:tc>
      </w:tr>
    </w:tbl>
    <w:p w14:paraId="68EDA5B1" w14:textId="77777777" w:rsidR="009C2FB9" w:rsidRPr="007339EA" w:rsidRDefault="009C2FB9" w:rsidP="009C2FB9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7339EA">
        <w:t>Piccolo</w:t>
      </w:r>
    </w:p>
    <w:p w14:paraId="7FFA68F7" w14:textId="77777777" w:rsidR="009C2FB9" w:rsidRPr="007339EA" w:rsidRDefault="009C2FB9" w:rsidP="009C2FB9">
      <w:pPr>
        <w:rPr>
          <w:lang w:val="bg-BG"/>
        </w:rPr>
      </w:pPr>
      <w:r w:rsidRPr="007339EA">
        <w:t xml:space="preserve">Write </w:t>
      </w:r>
      <w:r>
        <w:t xml:space="preserve">a </w:t>
      </w:r>
      <w:r w:rsidRPr="007339EA">
        <w:t>function that:</w:t>
      </w:r>
    </w:p>
    <w:p w14:paraId="4499BAA0" w14:textId="77777777" w:rsidR="009C2FB9" w:rsidRPr="007339EA" w:rsidRDefault="009C2FB9" w:rsidP="009C2FB9">
      <w:pPr>
        <w:pStyle w:val="ListParagraph"/>
        <w:numPr>
          <w:ilvl w:val="0"/>
          <w:numId w:val="46"/>
        </w:numPr>
        <w:rPr>
          <w:noProof/>
          <w:lang w:val="bg-BG"/>
        </w:rPr>
      </w:pPr>
      <w:r w:rsidRPr="007339EA">
        <w:rPr>
          <w:noProof/>
        </w:rPr>
        <w:t xml:space="preserve">Records a </w:t>
      </w:r>
      <w:r w:rsidRPr="007339EA">
        <w:rPr>
          <w:b/>
          <w:noProof/>
        </w:rPr>
        <w:t>car number</w:t>
      </w:r>
      <w:r w:rsidRPr="007339EA">
        <w:rPr>
          <w:noProof/>
        </w:rPr>
        <w:t xml:space="preserve"> for every car that enters the</w:t>
      </w:r>
      <w:r>
        <w:rPr>
          <w:noProof/>
        </w:rPr>
        <w:t xml:space="preserve"> </w:t>
      </w:r>
      <w:r w:rsidRPr="007339EA">
        <w:rPr>
          <w:b/>
          <w:noProof/>
        </w:rPr>
        <w:t>parking lot</w:t>
      </w:r>
    </w:p>
    <w:p w14:paraId="58995F5F" w14:textId="77777777" w:rsidR="009C2FB9" w:rsidRPr="007339EA" w:rsidRDefault="009C2FB9" w:rsidP="009C2FB9">
      <w:pPr>
        <w:pStyle w:val="ListParagraph"/>
        <w:numPr>
          <w:ilvl w:val="0"/>
          <w:numId w:val="46"/>
        </w:numPr>
        <w:rPr>
          <w:noProof/>
          <w:lang w:val="bg-BG"/>
        </w:rPr>
      </w:pPr>
      <w:r w:rsidRPr="007339EA">
        <w:rPr>
          <w:noProof/>
        </w:rPr>
        <w:t xml:space="preserve">Removes a </w:t>
      </w:r>
      <w:r w:rsidRPr="007339EA">
        <w:rPr>
          <w:b/>
          <w:noProof/>
        </w:rPr>
        <w:t>car number</w:t>
      </w:r>
      <w:r w:rsidRPr="007339EA">
        <w:rPr>
          <w:noProof/>
        </w:rPr>
        <w:t xml:space="preserve"> when the car goes out</w:t>
      </w:r>
    </w:p>
    <w:p w14:paraId="0EEC91C9" w14:textId="77777777" w:rsidR="009C2FB9" w:rsidRPr="007339EA" w:rsidRDefault="009C2FB9" w:rsidP="009C2FB9">
      <w:pPr>
        <w:pStyle w:val="ListParagraph"/>
        <w:numPr>
          <w:ilvl w:val="0"/>
          <w:numId w:val="46"/>
        </w:numPr>
        <w:rPr>
          <w:noProof/>
          <w:lang w:val="bg-BG"/>
        </w:rPr>
      </w:pPr>
      <w:r w:rsidRPr="007339EA">
        <w:rPr>
          <w:noProof/>
        </w:rPr>
        <w:t xml:space="preserve">Input will be </w:t>
      </w:r>
      <w:r>
        <w:rPr>
          <w:noProof/>
        </w:rPr>
        <w:t xml:space="preserve">an </w:t>
      </w:r>
      <w:r w:rsidRPr="007339EA">
        <w:rPr>
          <w:noProof/>
        </w:rPr>
        <w:t xml:space="preserve">array of strings in format </w:t>
      </w:r>
      <w:r w:rsidRPr="007339EA">
        <w:rPr>
          <w:rFonts w:ascii="Consolas" w:hAnsi="Consolas"/>
          <w:b/>
          <w:noProof/>
        </w:rPr>
        <w:t>[direction, carNumber]</w:t>
      </w:r>
    </w:p>
    <w:p w14:paraId="24A1906E" w14:textId="77777777" w:rsidR="009C2FB9" w:rsidRDefault="009C2FB9" w:rsidP="009C2FB9">
      <w:pPr>
        <w:rPr>
          <w:b/>
          <w:noProof/>
        </w:rPr>
      </w:pPr>
      <w:r w:rsidRPr="007339EA">
        <w:rPr>
          <w:noProof/>
        </w:rPr>
        <w:t xml:space="preserve">Print the output with all car numbers which are in the parking lot </w:t>
      </w:r>
      <w:r w:rsidRPr="007339EA">
        <w:rPr>
          <w:b/>
          <w:noProof/>
        </w:rPr>
        <w:t>sorted in ascending by number</w:t>
      </w:r>
      <w:r>
        <w:rPr>
          <w:b/>
          <w:noProof/>
        </w:rPr>
        <w:t>.</w:t>
      </w:r>
    </w:p>
    <w:p w14:paraId="652E9F94" w14:textId="77777777" w:rsidR="009C2FB9" w:rsidRPr="008D3DE9" w:rsidRDefault="009C2FB9" w:rsidP="009C2FB9">
      <w:pPr>
        <w:rPr>
          <w:bCs/>
          <w:noProof/>
          <w:lang w:val="bg-BG"/>
        </w:rPr>
      </w:pPr>
      <w:r>
        <w:rPr>
          <w:bCs/>
          <w:noProof/>
        </w:rPr>
        <w:t xml:space="preserve">If the parking lot is empty, print: </w:t>
      </w:r>
      <w:r w:rsidRPr="008D3DE9">
        <w:rPr>
          <w:b/>
          <w:noProof/>
        </w:rPr>
        <w:t>"</w:t>
      </w:r>
      <w:r w:rsidRPr="00F27252">
        <w:rPr>
          <w:rFonts w:ascii="Consolas" w:hAnsi="Consolas"/>
          <w:b/>
          <w:noProof/>
        </w:rPr>
        <w:t>Parking Lot is Empty</w:t>
      </w:r>
      <w:r w:rsidRPr="008D3DE9">
        <w:rPr>
          <w:b/>
          <w:noProof/>
        </w:rPr>
        <w:t>"</w:t>
      </w:r>
      <w:r w:rsidRPr="00B73D09">
        <w:rPr>
          <w:noProof/>
        </w:rPr>
        <w:t>.</w:t>
      </w:r>
    </w:p>
    <w:p w14:paraId="48ACE5E1" w14:textId="77777777" w:rsidR="009C2FB9" w:rsidRPr="007339EA" w:rsidRDefault="009C2FB9" w:rsidP="009C2FB9">
      <w:pPr>
        <w:pStyle w:val="Heading3"/>
        <w:rPr>
          <w:lang w:val="bg-BG"/>
        </w:rPr>
      </w:pPr>
      <w:r w:rsidRPr="007339EA">
        <w:t>Examples</w:t>
      </w:r>
    </w:p>
    <w:tbl>
      <w:tblPr>
        <w:tblStyle w:val="TableGrid"/>
        <w:tblW w:w="5598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87"/>
        <w:gridCol w:w="2711"/>
      </w:tblGrid>
      <w:tr w:rsidR="009C2FB9" w:rsidRPr="007339EA" w14:paraId="32195270" w14:textId="77777777" w:rsidTr="00F522B1">
        <w:tc>
          <w:tcPr>
            <w:tcW w:w="2887" w:type="dxa"/>
            <w:shd w:val="clear" w:color="auto" w:fill="D9D9D9" w:themeFill="background1" w:themeFillShade="D9"/>
          </w:tcPr>
          <w:p w14:paraId="2BFBBEE8" w14:textId="77777777" w:rsidR="009C2FB9" w:rsidRPr="007339EA" w:rsidRDefault="009C2FB9" w:rsidP="00E24070">
            <w:pPr>
              <w:spacing w:after="0"/>
              <w:jc w:val="center"/>
              <w:rPr>
                <w:b/>
              </w:rPr>
            </w:pPr>
            <w:r w:rsidRPr="007339EA">
              <w:rPr>
                <w:b/>
              </w:rPr>
              <w:t>Input</w:t>
            </w:r>
          </w:p>
        </w:tc>
        <w:tc>
          <w:tcPr>
            <w:tcW w:w="2711" w:type="dxa"/>
            <w:shd w:val="clear" w:color="auto" w:fill="D9D9D9" w:themeFill="background1" w:themeFillShade="D9"/>
          </w:tcPr>
          <w:p w14:paraId="73D79FC6" w14:textId="77777777" w:rsidR="009C2FB9" w:rsidRPr="007339EA" w:rsidRDefault="009C2FB9" w:rsidP="00E24070">
            <w:pPr>
              <w:spacing w:after="0"/>
              <w:jc w:val="center"/>
              <w:rPr>
                <w:b/>
              </w:rPr>
            </w:pPr>
            <w:r w:rsidRPr="007339EA">
              <w:rPr>
                <w:b/>
              </w:rPr>
              <w:t>Output</w:t>
            </w:r>
          </w:p>
        </w:tc>
      </w:tr>
      <w:tr w:rsidR="009C2FB9" w:rsidRPr="007339EA" w14:paraId="4F91814B" w14:textId="77777777" w:rsidTr="00F522B1">
        <w:tc>
          <w:tcPr>
            <w:tcW w:w="2887" w:type="dxa"/>
          </w:tcPr>
          <w:p w14:paraId="107C4E8F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lastRenderedPageBreak/>
              <w:t>['IN, CA2844AA',</w:t>
            </w:r>
          </w:p>
          <w:p w14:paraId="0BDE7C73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, CA1234TA',</w:t>
            </w:r>
          </w:p>
          <w:p w14:paraId="7158F99A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OUT, CA2844AA',</w:t>
            </w:r>
          </w:p>
          <w:p w14:paraId="7D6C8120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, CA9999TT',</w:t>
            </w:r>
          </w:p>
          <w:p w14:paraId="46A2B650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, CA2866HI',</w:t>
            </w:r>
          </w:p>
          <w:p w14:paraId="6B39077B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OUT, CA1234TA',</w:t>
            </w:r>
          </w:p>
          <w:p w14:paraId="05E0F385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, CA2844AA',</w:t>
            </w:r>
          </w:p>
          <w:p w14:paraId="21EAF648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OUT, CA2866HI',</w:t>
            </w:r>
          </w:p>
          <w:p w14:paraId="4DF6EE24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, CA9876HH',</w:t>
            </w:r>
          </w:p>
          <w:p w14:paraId="151AA795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'IN, CA2822UU']</w:t>
            </w:r>
          </w:p>
        </w:tc>
        <w:tc>
          <w:tcPr>
            <w:tcW w:w="2711" w:type="dxa"/>
            <w:vAlign w:val="center"/>
          </w:tcPr>
          <w:p w14:paraId="3A9BC410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CA2822UU</w:t>
            </w:r>
          </w:p>
          <w:p w14:paraId="04BD77DA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CA2844AA</w:t>
            </w:r>
          </w:p>
          <w:p w14:paraId="73AB9818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CA9876HH</w:t>
            </w:r>
          </w:p>
          <w:p w14:paraId="18F6CFE0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CA9999TT</w:t>
            </w:r>
          </w:p>
        </w:tc>
      </w:tr>
      <w:tr w:rsidR="009C2FB9" w:rsidRPr="007339EA" w14:paraId="32E16FFF" w14:textId="77777777" w:rsidTr="00F522B1">
        <w:trPr>
          <w:trHeight w:val="658"/>
        </w:trPr>
        <w:tc>
          <w:tcPr>
            <w:tcW w:w="2887" w:type="dxa"/>
          </w:tcPr>
          <w:p w14:paraId="1C19E793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['IN, CA2844AA',</w:t>
            </w:r>
          </w:p>
          <w:p w14:paraId="28D5B743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, CA1234TA',</w:t>
            </w:r>
          </w:p>
          <w:p w14:paraId="29E45C68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OUT, CA2844AA',</w:t>
            </w:r>
          </w:p>
          <w:p w14:paraId="38B9DE2B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'OUT, CA1234TA']</w:t>
            </w:r>
          </w:p>
        </w:tc>
        <w:tc>
          <w:tcPr>
            <w:tcW w:w="2711" w:type="dxa"/>
            <w:vAlign w:val="center"/>
          </w:tcPr>
          <w:p w14:paraId="4D8CF009" w14:textId="77777777" w:rsidR="009C2FB9" w:rsidRPr="007339EA" w:rsidRDefault="009C2FB9" w:rsidP="00E24070">
            <w:pPr>
              <w:spacing w:after="0"/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Parking Lot is Empty</w:t>
            </w:r>
          </w:p>
        </w:tc>
      </w:tr>
    </w:tbl>
    <w:p w14:paraId="1C6BF57C" w14:textId="4CA0BD06" w:rsidR="00505E6A" w:rsidRPr="00505E6A" w:rsidRDefault="00505E6A" w:rsidP="009C2FB9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505E6A">
        <w:t>Make a Dictionary</w:t>
      </w:r>
    </w:p>
    <w:p w14:paraId="74B565D8" w14:textId="77777777" w:rsidR="00505E6A" w:rsidRPr="00505E6A" w:rsidRDefault="00505E6A" w:rsidP="00505E6A">
      <w:pPr>
        <w:rPr>
          <w:b/>
          <w:lang w:val="bg-BG"/>
        </w:rPr>
      </w:pPr>
      <w:r w:rsidRPr="00505E6A">
        <w:t xml:space="preserve">You will receive an </w:t>
      </w:r>
      <w:r w:rsidRPr="00505E6A">
        <w:rPr>
          <w:b/>
        </w:rPr>
        <w:t xml:space="preserve">array </w:t>
      </w:r>
      <w:r w:rsidRPr="00505E6A">
        <w:t xml:space="preserve">with </w:t>
      </w:r>
      <w:r w:rsidRPr="00505E6A">
        <w:rPr>
          <w:b/>
        </w:rPr>
        <w:t xml:space="preserve">strings in the form of </w:t>
      </w:r>
      <w:r w:rsidRPr="00505E6A">
        <w:rPr>
          <w:b/>
          <w:noProof/>
        </w:rPr>
        <w:t>JSON's</w:t>
      </w:r>
      <w:r w:rsidRPr="00505E6A">
        <w:rPr>
          <w:b/>
        </w:rPr>
        <w:t xml:space="preserve">. </w:t>
      </w:r>
    </w:p>
    <w:p w14:paraId="6E10FA77" w14:textId="005A93FA" w:rsidR="00505E6A" w:rsidRPr="00505E6A" w:rsidRDefault="00505E6A" w:rsidP="00505E6A">
      <w:pPr>
        <w:rPr>
          <w:lang w:val="bg-BG"/>
        </w:rPr>
      </w:pPr>
      <w:r w:rsidRPr="00505E6A">
        <w:t xml:space="preserve">You have to parse these strings and combine them into </w:t>
      </w:r>
      <w:r w:rsidRPr="00505E6A">
        <w:rPr>
          <w:b/>
        </w:rPr>
        <w:t>one object</w:t>
      </w:r>
      <w:r w:rsidRPr="00505E6A">
        <w:t xml:space="preserve">. Every string from the array will hold </w:t>
      </w:r>
      <w:r w:rsidRPr="00505E6A">
        <w:rPr>
          <w:b/>
        </w:rPr>
        <w:t>terms</w:t>
      </w:r>
      <w:r w:rsidRPr="00505E6A">
        <w:t xml:space="preserve"> and a </w:t>
      </w:r>
      <w:r w:rsidRPr="00505E6A">
        <w:rPr>
          <w:b/>
        </w:rPr>
        <w:t xml:space="preserve">description. </w:t>
      </w:r>
      <w:r w:rsidRPr="00505E6A">
        <w:t xml:space="preserve">If you receive the </w:t>
      </w:r>
      <w:r w:rsidRPr="00505E6A">
        <w:rPr>
          <w:b/>
        </w:rPr>
        <w:t>same term</w:t>
      </w:r>
      <w:r w:rsidRPr="00505E6A">
        <w:t xml:space="preserve"> </w:t>
      </w:r>
      <w:r w:rsidR="001662E9" w:rsidRPr="00505E6A">
        <w:rPr>
          <w:b/>
        </w:rPr>
        <w:t>twice,</w:t>
      </w:r>
      <w:r w:rsidRPr="00505E6A">
        <w:t xml:space="preserve"> replace it with the </w:t>
      </w:r>
      <w:r w:rsidRPr="00505E6A">
        <w:rPr>
          <w:b/>
        </w:rPr>
        <w:t>new definition</w:t>
      </w:r>
      <w:r w:rsidRPr="00505E6A">
        <w:t>.</w:t>
      </w:r>
    </w:p>
    <w:p w14:paraId="1C658FC2" w14:textId="77777777" w:rsidR="00505E6A" w:rsidRPr="00505E6A" w:rsidRDefault="00505E6A" w:rsidP="00505E6A">
      <w:pPr>
        <w:rPr>
          <w:lang w:val="bg-BG"/>
        </w:rPr>
      </w:pPr>
      <w:r w:rsidRPr="00505E6A">
        <w:t>Print every term and definition in that dictionary on new line in format:</w:t>
      </w:r>
    </w:p>
    <w:p w14:paraId="7F48C7EF" w14:textId="5A381562" w:rsidR="00505E6A" w:rsidRPr="00505E6A" w:rsidRDefault="009E5316" w:rsidP="00505E6A">
      <w:pPr>
        <w:rPr>
          <w:rFonts w:ascii="Consolas" w:hAnsi="Consolas"/>
          <w:b/>
          <w:lang w:val="bg-BG"/>
        </w:rPr>
      </w:pPr>
      <w:r>
        <w:rPr>
          <w:rFonts w:ascii="Consolas" w:hAnsi="Consolas"/>
          <w:b/>
          <w:noProof/>
        </w:rPr>
        <w:t>`</w:t>
      </w:r>
      <w:r w:rsidR="00505E6A" w:rsidRPr="00505E6A">
        <w:rPr>
          <w:rFonts w:ascii="Consolas" w:hAnsi="Consolas"/>
          <w:b/>
          <w:noProof/>
        </w:rPr>
        <w:t>Term: ${term} =&gt; Definition: ${definition}</w:t>
      </w:r>
      <w:r>
        <w:rPr>
          <w:rFonts w:ascii="Consolas" w:hAnsi="Consolas"/>
          <w:b/>
          <w:noProof/>
        </w:rPr>
        <w:t>`</w:t>
      </w:r>
    </w:p>
    <w:p w14:paraId="262B2073" w14:textId="77777777" w:rsidR="00505E6A" w:rsidRPr="00505E6A" w:rsidRDefault="00505E6A" w:rsidP="00505E6A">
      <w:pPr>
        <w:rPr>
          <w:lang w:val="bg-BG"/>
        </w:rPr>
      </w:pPr>
      <w:r w:rsidRPr="00E11154">
        <w:rPr>
          <w:b/>
        </w:rPr>
        <w:t>Don't forget to sor</w:t>
      </w:r>
      <w:r w:rsidRPr="00505E6A">
        <w:t xml:space="preserve">t the dictionary </w:t>
      </w:r>
      <w:r w:rsidRPr="00505E6A">
        <w:rPr>
          <w:b/>
        </w:rPr>
        <w:t>alphabetically</w:t>
      </w:r>
      <w:r w:rsidRPr="00505E6A">
        <w:t xml:space="preserve"> by the terms as in real dictionaries.</w:t>
      </w:r>
    </w:p>
    <w:p w14:paraId="5F88A2BC" w14:textId="77777777" w:rsidR="00505E6A" w:rsidRPr="00505E6A" w:rsidRDefault="00505E6A" w:rsidP="00505E6A">
      <w:pPr>
        <w:pStyle w:val="Heading3"/>
        <w:rPr>
          <w:lang w:val="bg-BG"/>
        </w:rPr>
      </w:pPr>
      <w:r w:rsidRPr="00505E6A">
        <w:t>Examples</w:t>
      </w:r>
    </w:p>
    <w:tbl>
      <w:tblPr>
        <w:tblStyle w:val="TableGrid"/>
        <w:tblW w:w="9044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141"/>
        <w:gridCol w:w="4903"/>
      </w:tblGrid>
      <w:tr w:rsidR="00505E6A" w:rsidRPr="00505E6A" w14:paraId="5BD74496" w14:textId="77777777" w:rsidTr="004E3D2D">
        <w:tc>
          <w:tcPr>
            <w:tcW w:w="4141" w:type="dxa"/>
            <w:shd w:val="clear" w:color="auto" w:fill="D9D9D9" w:themeFill="background1" w:themeFillShade="D9"/>
            <w:vAlign w:val="center"/>
          </w:tcPr>
          <w:p w14:paraId="17D7E0AA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Input</w:t>
            </w:r>
          </w:p>
        </w:tc>
        <w:tc>
          <w:tcPr>
            <w:tcW w:w="4903" w:type="dxa"/>
            <w:shd w:val="clear" w:color="auto" w:fill="D9D9D9" w:themeFill="background1" w:themeFillShade="D9"/>
            <w:vAlign w:val="center"/>
          </w:tcPr>
          <w:p w14:paraId="4FD28F7B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Output</w:t>
            </w:r>
          </w:p>
        </w:tc>
      </w:tr>
      <w:tr w:rsidR="00505E6A" w:rsidRPr="00505E6A" w14:paraId="55C6450E" w14:textId="77777777" w:rsidTr="004E3D2D">
        <w:tc>
          <w:tcPr>
            <w:tcW w:w="4141" w:type="dxa"/>
            <w:vAlign w:val="center"/>
          </w:tcPr>
          <w:p w14:paraId="6C6F25B3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7F0643DA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{"Coffee":"A hot drink made from the roasted and ground seeds (coffee beans) of a tropical shrub."}',</w:t>
            </w:r>
          </w:p>
          <w:p w14:paraId="2E65FDE7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{"Bus":"A large motor vehicle carrying passengers by road, typically one serving the public on a fixed route and for a fare."}',</w:t>
            </w:r>
          </w:p>
          <w:p w14:paraId="19CA5C90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{"Boiler":"A fuel-burning apparatus or container for heating water."}',</w:t>
            </w:r>
          </w:p>
          <w:p w14:paraId="034DCB65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{"Tape":"A narrow strip of material, typically used to hold or fasten something."}',</w:t>
            </w:r>
          </w:p>
          <w:p w14:paraId="5A809551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 xml:space="preserve">'{"Microphone":"An instrument for converting sound waves into electrical energy variations </w:t>
            </w: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lastRenderedPageBreak/>
              <w:t>which may then be amplified, transmitted, or recorded."}'</w:t>
            </w:r>
          </w:p>
          <w:p w14:paraId="11ED240A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eastAsia="Times New Roman" w:cstheme="minorHAnsi"/>
                <w:color w:val="000000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4903" w:type="dxa"/>
            <w:vAlign w:val="center"/>
          </w:tcPr>
          <w:p w14:paraId="518C556B" w14:textId="77777777" w:rsidR="00505E6A" w:rsidRPr="00505E6A" w:rsidRDefault="00505E6A" w:rsidP="004E3D2D">
            <w:pPr>
              <w:spacing w:after="0"/>
              <w:rPr>
                <w:rFonts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lastRenderedPageBreak/>
              <w:t>Term: Boiler =&gt; Definition: A fuel-burning apparatus or container for heating water.</w:t>
            </w:r>
          </w:p>
          <w:p w14:paraId="0FB5D625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Term: Bus =&gt; Definition: A large motor vehicle carrying passengers by road, typically one serving the public on a fixed route and for a fare.</w:t>
            </w:r>
          </w:p>
          <w:p w14:paraId="4DE50EF9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Term: Coffee =&gt; Definition: A hot drink made from the roasted and ground seeds (coffee beans) of a tropical shrub.</w:t>
            </w:r>
          </w:p>
          <w:p w14:paraId="677C55E0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Term: Microphone =&gt; Definition: An instrument for converting sound waves into electrical energy variations which may then be amplified, transmitted, or recorded.</w:t>
            </w:r>
          </w:p>
          <w:p w14:paraId="27F7500A" w14:textId="77777777" w:rsidR="00505E6A" w:rsidRPr="00505E6A" w:rsidRDefault="00505E6A" w:rsidP="004E3D2D">
            <w:pPr>
              <w:spacing w:after="0"/>
              <w:rPr>
                <w:rFonts w:cstheme="minorHAnsi"/>
              </w:rPr>
            </w:pPr>
            <w:r w:rsidRPr="00505E6A">
              <w:rPr>
                <w:rFonts w:ascii="Consolas" w:hAnsi="Consolas" w:cstheme="minorHAnsi"/>
                <w:noProof/>
              </w:rPr>
              <w:t>Term: Tape =&gt; Definition: A narrow strip of material, typically used to hold or fasten something.</w:t>
            </w:r>
          </w:p>
        </w:tc>
      </w:tr>
      <w:tr w:rsidR="00DC35DF" w:rsidRPr="00505E6A" w14:paraId="041476C8" w14:textId="77777777" w:rsidTr="004E3D2D">
        <w:tc>
          <w:tcPr>
            <w:tcW w:w="4141" w:type="dxa"/>
            <w:vAlign w:val="center"/>
          </w:tcPr>
          <w:p w14:paraId="1B32E4DF" w14:textId="389F0BE4" w:rsidR="00DC35DF" w:rsidRDefault="00DC35DF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285DCF58" w14:textId="23B63449" w:rsidR="00DC35DF" w:rsidRPr="00DC35DF" w:rsidRDefault="00DC35DF" w:rsidP="00DC35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DC35DF">
              <w:rPr>
                <w:rFonts w:ascii="Consolas" w:eastAsia="Times New Roman" w:hAnsi="Consolas" w:cstheme="minorHAnsi"/>
                <w:noProof/>
                <w:color w:val="000000"/>
              </w:rPr>
              <w:t>{"Cup":"A small bowl-shaped container for drinking from, typically having a handle"}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31E83DDC" w14:textId="1EF57659" w:rsidR="00DC35DF" w:rsidRPr="00DC35DF" w:rsidRDefault="00DC35DF" w:rsidP="00DC35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DC35DF">
              <w:rPr>
                <w:rFonts w:ascii="Consolas" w:eastAsia="Times New Roman" w:hAnsi="Consolas" w:cstheme="minorHAnsi"/>
                <w:noProof/>
                <w:color w:val="000000"/>
              </w:rPr>
              <w:t>{"Cake":"An item of soft sweet food made from a mixture of flour, fat, eggs, sugar, and other ingredients, baked and sometimes iced or decorated."}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 xml:space="preserve"> ',</w:t>
            </w:r>
          </w:p>
          <w:p w14:paraId="3599E110" w14:textId="2E88302D" w:rsidR="00DC35DF" w:rsidRPr="00DC35DF" w:rsidRDefault="00DC35DF" w:rsidP="00DC35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DC35DF">
              <w:rPr>
                <w:rFonts w:ascii="Consolas" w:eastAsia="Times New Roman" w:hAnsi="Consolas" w:cstheme="minorHAnsi"/>
                <w:noProof/>
                <w:color w:val="000000"/>
              </w:rPr>
              <w:t>{"Watermelon":"The large fruit of a plant of the gourd family, with smooth green skin, red pulp, and watery juice."}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 xml:space="preserve"> ',</w:t>
            </w:r>
          </w:p>
          <w:p w14:paraId="6B5BE8DE" w14:textId="2CB36616" w:rsidR="00DC35DF" w:rsidRPr="00DC35DF" w:rsidRDefault="00DC35DF" w:rsidP="00DC35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DC35DF">
              <w:rPr>
                <w:rFonts w:ascii="Consolas" w:eastAsia="Times New Roman" w:hAnsi="Consolas" w:cstheme="minorHAnsi"/>
                <w:noProof/>
                <w:color w:val="000000"/>
              </w:rPr>
              <w:t>{"Music":"Vocal or instrumental sounds (or both) combined in such a way as to produce beauty of form, harmony, and expression of emotion."}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 xml:space="preserve"> ',</w:t>
            </w:r>
          </w:p>
          <w:p w14:paraId="4897ED1D" w14:textId="5058A582" w:rsidR="00DC35DF" w:rsidRDefault="00DC35DF" w:rsidP="00DC35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DC35DF">
              <w:rPr>
                <w:rFonts w:ascii="Consolas" w:eastAsia="Times New Roman" w:hAnsi="Consolas" w:cstheme="minorHAnsi"/>
                <w:noProof/>
                <w:color w:val="000000"/>
              </w:rPr>
              <w:t>{"Art":"The expression or application of human creative skill and imagination, typically in a visual form such as painting or sculpture, producing works to be appreciated primarily for their beauty or emotional power."}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 xml:space="preserve"> '</w:t>
            </w:r>
          </w:p>
          <w:p w14:paraId="774BEBA1" w14:textId="57176C35" w:rsidR="00DC35DF" w:rsidRPr="00505E6A" w:rsidRDefault="00DC35DF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4903" w:type="dxa"/>
            <w:vAlign w:val="center"/>
          </w:tcPr>
          <w:p w14:paraId="062184A8" w14:textId="77777777" w:rsidR="00503C64" w:rsidRPr="00503C64" w:rsidRDefault="00503C64" w:rsidP="00503C64">
            <w:pPr>
              <w:spacing w:after="0"/>
              <w:rPr>
                <w:rFonts w:ascii="Consolas" w:hAnsi="Consolas" w:cstheme="minorHAnsi"/>
                <w:noProof/>
              </w:rPr>
            </w:pPr>
            <w:r w:rsidRPr="00503C64">
              <w:rPr>
                <w:rFonts w:ascii="Consolas" w:hAnsi="Consolas" w:cstheme="minorHAnsi"/>
                <w:noProof/>
              </w:rPr>
              <w:t>Term: Art =&gt; Definition: The expression or application of human creative skill and imagination, typically in a visual form such as painting or sculpture, producing works to be appreciated primarily for their beauty or emotional power.</w:t>
            </w:r>
          </w:p>
          <w:p w14:paraId="4EEAE3CB" w14:textId="77777777" w:rsidR="00503C64" w:rsidRPr="00503C64" w:rsidRDefault="00503C64" w:rsidP="00503C64">
            <w:pPr>
              <w:spacing w:after="0"/>
              <w:rPr>
                <w:rFonts w:ascii="Consolas" w:hAnsi="Consolas" w:cstheme="minorHAnsi"/>
                <w:noProof/>
              </w:rPr>
            </w:pPr>
            <w:r w:rsidRPr="00503C64">
              <w:rPr>
                <w:rFonts w:ascii="Consolas" w:hAnsi="Consolas" w:cstheme="minorHAnsi"/>
                <w:noProof/>
              </w:rPr>
              <w:t>Term: Cake =&gt; Definition: An item of soft sweet food made from a mixture of flour, fat, eggs, sugar, and other ingredients, baked and sometimes iced or decorated.</w:t>
            </w:r>
          </w:p>
          <w:p w14:paraId="2431B685" w14:textId="77777777" w:rsidR="00503C64" w:rsidRPr="00503C64" w:rsidRDefault="00503C64" w:rsidP="00503C64">
            <w:pPr>
              <w:spacing w:after="0"/>
              <w:rPr>
                <w:rFonts w:ascii="Consolas" w:hAnsi="Consolas" w:cstheme="minorHAnsi"/>
                <w:noProof/>
              </w:rPr>
            </w:pPr>
            <w:r w:rsidRPr="00503C64">
              <w:rPr>
                <w:rFonts w:ascii="Consolas" w:hAnsi="Consolas" w:cstheme="minorHAnsi"/>
                <w:noProof/>
              </w:rPr>
              <w:t>Term: Cup =&gt; Definition: A small bowl-shaped container for drinking from, typically having a handle</w:t>
            </w:r>
          </w:p>
          <w:p w14:paraId="2233C2A4" w14:textId="77777777" w:rsidR="00503C64" w:rsidRPr="00503C64" w:rsidRDefault="00503C64" w:rsidP="00503C64">
            <w:pPr>
              <w:spacing w:after="0"/>
              <w:rPr>
                <w:rFonts w:ascii="Consolas" w:hAnsi="Consolas" w:cstheme="minorHAnsi"/>
                <w:noProof/>
              </w:rPr>
            </w:pPr>
            <w:r w:rsidRPr="00503C64">
              <w:rPr>
                <w:rFonts w:ascii="Consolas" w:hAnsi="Consolas" w:cstheme="minorHAnsi"/>
                <w:noProof/>
              </w:rPr>
              <w:t>Term: Music =&gt; Definition: Vocal or instrumental sounds (or both) combined in such a way as to produce beauty of form, harmony, and expression of emotion.</w:t>
            </w:r>
          </w:p>
          <w:p w14:paraId="369B6F95" w14:textId="36BEDB81" w:rsidR="00DC35DF" w:rsidRPr="00505E6A" w:rsidRDefault="00503C64" w:rsidP="00503C64">
            <w:pPr>
              <w:spacing w:after="0"/>
              <w:rPr>
                <w:rFonts w:ascii="Consolas" w:hAnsi="Consolas" w:cstheme="minorHAnsi"/>
                <w:noProof/>
              </w:rPr>
            </w:pPr>
            <w:r w:rsidRPr="00503C64">
              <w:rPr>
                <w:rFonts w:ascii="Consolas" w:hAnsi="Consolas" w:cstheme="minorHAnsi"/>
                <w:noProof/>
              </w:rPr>
              <w:t>Term: Watermelon =&gt; Definition: The large fruit of a plant of the gourd family, with smooth green skin, red pulp, and watery juice.</w:t>
            </w:r>
          </w:p>
        </w:tc>
      </w:tr>
    </w:tbl>
    <w:p w14:paraId="3254177B" w14:textId="7491B442" w:rsidR="00505E6A" w:rsidRPr="00505E6A" w:rsidRDefault="00505E6A" w:rsidP="009C2FB9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505E6A">
        <w:t>Class Vehicle</w:t>
      </w:r>
    </w:p>
    <w:p w14:paraId="5F15AB04" w14:textId="3E08D5B9" w:rsidR="00505E6A" w:rsidRPr="00505E6A" w:rsidRDefault="00505E6A" w:rsidP="00505E6A">
      <w:pPr>
        <w:rPr>
          <w:lang w:val="bg-BG"/>
        </w:rPr>
      </w:pPr>
      <w:r w:rsidRPr="00505E6A">
        <w:t xml:space="preserve">Create a class with </w:t>
      </w:r>
      <w:r w:rsidR="006035F0">
        <w:t xml:space="preserve">the </w:t>
      </w:r>
      <w:r w:rsidRPr="00505E6A">
        <w:t xml:space="preserve">name </w:t>
      </w:r>
      <w:r w:rsidRPr="00505E6A">
        <w:rPr>
          <w:b/>
        </w:rPr>
        <w:t>Vehicle</w:t>
      </w:r>
      <w:r w:rsidRPr="00505E6A">
        <w:t xml:space="preserve"> that has the following properties:</w:t>
      </w:r>
    </w:p>
    <w:p w14:paraId="5D4E906B" w14:textId="77777777" w:rsidR="00505E6A" w:rsidRPr="00505E6A" w:rsidRDefault="00505E6A" w:rsidP="00505E6A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type</w:t>
      </w:r>
      <w:r w:rsidRPr="00505E6A">
        <w:rPr>
          <w:noProof/>
        </w:rPr>
        <w:t xml:space="preserve"> </w:t>
      </w:r>
      <w:r w:rsidRPr="00505E6A">
        <w:t>– a string</w:t>
      </w:r>
    </w:p>
    <w:p w14:paraId="2A073C27" w14:textId="77777777" w:rsidR="00505E6A" w:rsidRPr="00505E6A" w:rsidRDefault="00505E6A" w:rsidP="00505E6A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model</w:t>
      </w:r>
      <w:r w:rsidRPr="00505E6A">
        <w:rPr>
          <w:noProof/>
        </w:rPr>
        <w:t xml:space="preserve"> </w:t>
      </w:r>
      <w:r w:rsidRPr="00505E6A">
        <w:t>– a string</w:t>
      </w:r>
    </w:p>
    <w:p w14:paraId="729B717E" w14:textId="77777777" w:rsidR="00505E6A" w:rsidRPr="00505E6A" w:rsidRDefault="00505E6A" w:rsidP="00505E6A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parts</w:t>
      </w:r>
      <w:r w:rsidRPr="00505E6A">
        <w:rPr>
          <w:noProof/>
        </w:rPr>
        <w:t xml:space="preserve"> </w:t>
      </w:r>
      <w:r w:rsidRPr="00505E6A">
        <w:t>– an object that contains:</w:t>
      </w:r>
    </w:p>
    <w:p w14:paraId="505DD9FF" w14:textId="77777777" w:rsidR="00505E6A" w:rsidRPr="00505E6A" w:rsidRDefault="00505E6A" w:rsidP="00505E6A"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engine</w:t>
      </w:r>
      <w:r w:rsidRPr="00505E6A">
        <w:rPr>
          <w:b/>
          <w:noProof/>
        </w:rPr>
        <w:t xml:space="preserve"> </w:t>
      </w:r>
      <w:r w:rsidRPr="00505E6A">
        <w:t xml:space="preserve">– number </w:t>
      </w:r>
      <w:r w:rsidRPr="00505E6A">
        <w:rPr>
          <w:noProof/>
        </w:rPr>
        <w:t>(</w:t>
      </w:r>
      <w:r w:rsidRPr="00505E6A">
        <w:t>quality of the engine</w:t>
      </w:r>
      <w:r w:rsidRPr="00505E6A">
        <w:rPr>
          <w:noProof/>
        </w:rPr>
        <w:t>)</w:t>
      </w:r>
    </w:p>
    <w:p w14:paraId="3B80E2C7" w14:textId="77777777" w:rsidR="00505E6A" w:rsidRPr="00505E6A" w:rsidRDefault="00505E6A" w:rsidP="00505E6A"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power</w:t>
      </w:r>
      <w:r w:rsidRPr="00505E6A">
        <w:rPr>
          <w:noProof/>
        </w:rPr>
        <w:t xml:space="preserve"> </w:t>
      </w:r>
      <w:r w:rsidRPr="00505E6A">
        <w:t>– number</w:t>
      </w:r>
    </w:p>
    <w:p w14:paraId="5A88CFA6" w14:textId="77777777" w:rsidR="00505E6A" w:rsidRPr="00505E6A" w:rsidRDefault="00505E6A" w:rsidP="00505E6A"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quality</w:t>
      </w:r>
      <w:r w:rsidRPr="00505E6A">
        <w:rPr>
          <w:noProof/>
        </w:rPr>
        <w:t xml:space="preserve"> </w:t>
      </w:r>
      <w:r w:rsidRPr="00505E6A">
        <w:t>– engine * power</w:t>
      </w:r>
    </w:p>
    <w:p w14:paraId="4D92E799" w14:textId="77777777" w:rsidR="00505E6A" w:rsidRPr="00505E6A" w:rsidRDefault="00505E6A" w:rsidP="00505E6A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fuel</w:t>
      </w:r>
      <w:r w:rsidRPr="00505E6A">
        <w:rPr>
          <w:noProof/>
        </w:rPr>
        <w:t xml:space="preserve"> </w:t>
      </w:r>
      <w:r w:rsidRPr="00505E6A">
        <w:t>– a number</w:t>
      </w:r>
    </w:p>
    <w:p w14:paraId="17CBBFB0" w14:textId="77777777" w:rsidR="00505E6A" w:rsidRPr="00505E6A" w:rsidRDefault="00505E6A" w:rsidP="00505E6A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drive</w:t>
      </w:r>
      <w:r w:rsidRPr="00505E6A">
        <w:rPr>
          <w:b/>
          <w:noProof/>
        </w:rPr>
        <w:t xml:space="preserve"> </w:t>
      </w:r>
      <w:r w:rsidRPr="00505E6A">
        <w:t>– a function that receives fuel loss and decreases the fuel of the vehicle by that number</w:t>
      </w:r>
    </w:p>
    <w:p w14:paraId="7E857403" w14:textId="17850048" w:rsidR="00505E6A" w:rsidRPr="00505E6A" w:rsidRDefault="00505E6A" w:rsidP="00505E6A">
      <w:pPr>
        <w:rPr>
          <w:lang w:val="bg-BG"/>
        </w:rPr>
      </w:pPr>
      <w:r w:rsidRPr="00505E6A">
        <w:t xml:space="preserve">The </w:t>
      </w:r>
      <w:r w:rsidRPr="00505E6A">
        <w:rPr>
          <w:rFonts w:ascii="Consolas" w:hAnsi="Consolas"/>
          <w:b/>
          <w:noProof/>
        </w:rPr>
        <w:t>constructor</w:t>
      </w:r>
      <w:r w:rsidRPr="00505E6A">
        <w:rPr>
          <w:noProof/>
        </w:rPr>
        <w:t xml:space="preserve"> </w:t>
      </w:r>
      <w:r w:rsidRPr="00505E6A">
        <w:t xml:space="preserve">should receive the </w:t>
      </w:r>
      <w:r w:rsidRPr="00505E6A">
        <w:rPr>
          <w:rFonts w:ascii="Consolas" w:hAnsi="Consolas"/>
          <w:b/>
          <w:noProof/>
        </w:rPr>
        <w:t>type</w:t>
      </w:r>
      <w:r w:rsidRPr="00505E6A">
        <w:t xml:space="preserve">, the </w:t>
      </w:r>
      <w:r w:rsidRPr="00505E6A">
        <w:rPr>
          <w:rFonts w:ascii="Consolas" w:hAnsi="Consolas"/>
          <w:b/>
          <w:noProof/>
        </w:rPr>
        <w:t>model</w:t>
      </w:r>
      <w:r w:rsidRPr="00505E6A">
        <w:t xml:space="preserve">, the </w:t>
      </w:r>
      <w:r w:rsidRPr="00505E6A">
        <w:rPr>
          <w:rFonts w:ascii="Consolas" w:hAnsi="Consolas"/>
          <w:b/>
          <w:noProof/>
        </w:rPr>
        <w:t>parts</w:t>
      </w:r>
      <w:r w:rsidRPr="00505E6A">
        <w:rPr>
          <w:b/>
          <w:noProof/>
        </w:rPr>
        <w:t xml:space="preserve"> </w:t>
      </w:r>
      <w:r w:rsidRPr="00505E6A">
        <w:t>as an</w:t>
      </w:r>
      <w:r w:rsidRPr="00505E6A">
        <w:rPr>
          <w:b/>
        </w:rPr>
        <w:t xml:space="preserve"> object</w:t>
      </w:r>
      <w:r w:rsidR="00056D87">
        <w:rPr>
          <w:b/>
        </w:rPr>
        <w:t>,</w:t>
      </w:r>
      <w:r w:rsidRPr="00505E6A">
        <w:rPr>
          <w:b/>
        </w:rPr>
        <w:t xml:space="preserve"> </w:t>
      </w:r>
      <w:r w:rsidRPr="00505E6A">
        <w:t xml:space="preserve">and the </w:t>
      </w:r>
      <w:r w:rsidRPr="00505E6A">
        <w:rPr>
          <w:rFonts w:ascii="Consolas" w:hAnsi="Consolas"/>
          <w:b/>
          <w:noProof/>
        </w:rPr>
        <w:t>fuel</w:t>
      </w:r>
    </w:p>
    <w:p w14:paraId="60C09651" w14:textId="77777777" w:rsidR="00505E6A" w:rsidRPr="00505E6A" w:rsidRDefault="00505E6A" w:rsidP="00505E6A">
      <w:pPr>
        <w:rPr>
          <w:lang w:val="bg-BG"/>
        </w:rPr>
      </w:pPr>
      <w:r w:rsidRPr="00505E6A">
        <w:t xml:space="preserve">In judge post your </w:t>
      </w:r>
      <w:r w:rsidRPr="00505E6A">
        <w:rPr>
          <w:rFonts w:ascii="Consolas" w:hAnsi="Consolas"/>
          <w:b/>
          <w:noProof/>
        </w:rPr>
        <w:t>class</w:t>
      </w:r>
      <w:r w:rsidRPr="00505E6A">
        <w:rPr>
          <w:noProof/>
        </w:rPr>
        <w:t xml:space="preserve"> (</w:t>
      </w:r>
      <w:r w:rsidRPr="00505E6A">
        <w:rPr>
          <w:b/>
        </w:rPr>
        <w:t>Note: all names should be as described</w:t>
      </w:r>
      <w:r w:rsidRPr="00505E6A">
        <w:rPr>
          <w:noProof/>
        </w:rPr>
        <w:t>)</w:t>
      </w:r>
    </w:p>
    <w:p w14:paraId="57538BBF" w14:textId="77777777" w:rsidR="00505E6A" w:rsidRPr="00505E6A" w:rsidRDefault="00505E6A" w:rsidP="00505E6A">
      <w:pPr>
        <w:pStyle w:val="Heading3"/>
        <w:rPr>
          <w:lang w:val="bg-BG"/>
        </w:rPr>
      </w:pPr>
      <w:r w:rsidRPr="00505E6A">
        <w:t>Example</w:t>
      </w:r>
    </w:p>
    <w:p w14:paraId="3B2514ED" w14:textId="10852F4F" w:rsidR="00505E6A" w:rsidRPr="00505E6A" w:rsidRDefault="00505E6A" w:rsidP="00505E6A">
      <w:pPr>
        <w:rPr>
          <w:lang w:val="bg-BG"/>
        </w:rPr>
      </w:pPr>
      <w:r w:rsidRPr="00505E6A">
        <w:t>Test your Vehicle class</w:t>
      </w:r>
      <w:r w:rsidR="00FC3130">
        <w:t>.</w:t>
      </w:r>
    </w:p>
    <w:tbl>
      <w:tblPr>
        <w:tblStyle w:val="TableGrid"/>
        <w:tblW w:w="69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976"/>
        <w:gridCol w:w="936"/>
      </w:tblGrid>
      <w:tr w:rsidR="00505E6A" w:rsidRPr="00505E6A" w14:paraId="1ECD6265" w14:textId="77777777" w:rsidTr="004E3D2D">
        <w:tc>
          <w:tcPr>
            <w:tcW w:w="5976" w:type="dxa"/>
            <w:shd w:val="clear" w:color="auto" w:fill="D9D9D9" w:themeFill="background1" w:themeFillShade="D9"/>
            <w:vAlign w:val="center"/>
          </w:tcPr>
          <w:p w14:paraId="18A08937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lastRenderedPageBreak/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  <w:vAlign w:val="center"/>
          </w:tcPr>
          <w:p w14:paraId="61BCB089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Output</w:t>
            </w:r>
          </w:p>
        </w:tc>
      </w:tr>
      <w:tr w:rsidR="00505E6A" w:rsidRPr="00505E6A" w14:paraId="1E8BCA40" w14:textId="77777777" w:rsidTr="004E3D2D">
        <w:tc>
          <w:tcPr>
            <w:tcW w:w="5976" w:type="dxa"/>
            <w:vAlign w:val="center"/>
          </w:tcPr>
          <w:p w14:paraId="48448260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let parts = { engine: 6, power: 100 };</w:t>
            </w:r>
          </w:p>
          <w:p w14:paraId="074A73DF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let vehicle = new Vehicle('a', 'b', parts, 200);</w:t>
            </w:r>
          </w:p>
          <w:p w14:paraId="4E4BE111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vehicle.drive(100);</w:t>
            </w:r>
          </w:p>
          <w:p w14:paraId="500625B6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console.log(vehicle.fuel);</w:t>
            </w:r>
          </w:p>
          <w:p w14:paraId="16E19D79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console.log(vehicle.parts.quality);</w:t>
            </w:r>
          </w:p>
        </w:tc>
        <w:tc>
          <w:tcPr>
            <w:tcW w:w="936" w:type="dxa"/>
            <w:vAlign w:val="center"/>
          </w:tcPr>
          <w:p w14:paraId="6862E314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100</w:t>
            </w:r>
          </w:p>
          <w:p w14:paraId="34AE51FB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noProof/>
              </w:rPr>
            </w:pPr>
            <w:r w:rsidRPr="00505E6A">
              <w:rPr>
                <w:rFonts w:ascii="Consolas" w:hAnsi="Consolas" w:cstheme="minorHAnsi"/>
                <w:noProof/>
              </w:rPr>
              <w:t>600</w:t>
            </w:r>
          </w:p>
        </w:tc>
      </w:tr>
      <w:tr w:rsidR="00900AE0" w:rsidRPr="00505E6A" w14:paraId="5BE92985" w14:textId="77777777" w:rsidTr="004E3D2D">
        <w:tc>
          <w:tcPr>
            <w:tcW w:w="5976" w:type="dxa"/>
            <w:vAlign w:val="center"/>
          </w:tcPr>
          <w:p w14:paraId="5CB8AF2E" w14:textId="28B492E1" w:rsidR="00900AE0" w:rsidRPr="00900AE0" w:rsidRDefault="00900AE0" w:rsidP="00900AE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900AE0">
              <w:rPr>
                <w:rFonts w:ascii="Consolas" w:eastAsia="Times New Roman" w:hAnsi="Consolas" w:cstheme="minorHAnsi"/>
                <w:noProof/>
                <w:color w:val="000000"/>
              </w:rPr>
              <w:t>let parts = {engine: 9, power: 500};</w:t>
            </w:r>
          </w:p>
          <w:p w14:paraId="34254FD4" w14:textId="77777777" w:rsidR="00900AE0" w:rsidRPr="00900AE0" w:rsidRDefault="00900AE0" w:rsidP="00900AE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900AE0">
              <w:rPr>
                <w:rFonts w:ascii="Consolas" w:eastAsia="Times New Roman" w:hAnsi="Consolas" w:cstheme="minorHAnsi"/>
                <w:noProof/>
                <w:color w:val="000000"/>
              </w:rPr>
              <w:t>let vehicle = new Vehicle('l', 'k', parts, 840);</w:t>
            </w:r>
          </w:p>
          <w:p w14:paraId="05362A19" w14:textId="327390DD" w:rsidR="00900AE0" w:rsidRPr="00900AE0" w:rsidRDefault="00900AE0" w:rsidP="00900AE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900AE0">
              <w:rPr>
                <w:rFonts w:ascii="Consolas" w:eastAsia="Times New Roman" w:hAnsi="Consolas" w:cstheme="minorHAnsi"/>
                <w:noProof/>
                <w:color w:val="000000"/>
              </w:rPr>
              <w:t>vehicle.drive(20);</w:t>
            </w:r>
          </w:p>
          <w:p w14:paraId="3A4A4F9A" w14:textId="367C1406" w:rsidR="00900AE0" w:rsidRPr="00505E6A" w:rsidRDefault="00900AE0" w:rsidP="00900AE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900AE0">
              <w:rPr>
                <w:rFonts w:ascii="Consolas" w:eastAsia="Times New Roman" w:hAnsi="Consolas" w:cstheme="minorHAnsi"/>
                <w:noProof/>
                <w:color w:val="000000"/>
              </w:rPr>
              <w:t>console.log(vehicle.fuel);</w:t>
            </w:r>
          </w:p>
        </w:tc>
        <w:tc>
          <w:tcPr>
            <w:tcW w:w="936" w:type="dxa"/>
            <w:vAlign w:val="center"/>
          </w:tcPr>
          <w:p w14:paraId="4FDC9266" w14:textId="5B73CFF5" w:rsidR="00900AE0" w:rsidRPr="00505E6A" w:rsidRDefault="00900AE0" w:rsidP="004E3D2D">
            <w:pPr>
              <w:spacing w:after="0"/>
              <w:rPr>
                <w:rFonts w:ascii="Consolas" w:hAnsi="Consolas" w:cstheme="minorHAnsi"/>
                <w:noProof/>
              </w:rPr>
            </w:pPr>
            <w:r>
              <w:rPr>
                <w:rFonts w:ascii="Consolas" w:hAnsi="Consolas" w:cstheme="minorHAnsi"/>
                <w:noProof/>
              </w:rPr>
              <w:t>820</w:t>
            </w:r>
          </w:p>
        </w:tc>
      </w:tr>
    </w:tbl>
    <w:p w14:paraId="11CD17CB" w14:textId="77777777" w:rsidR="00505E6A" w:rsidRPr="00505E6A" w:rsidRDefault="00505E6A" w:rsidP="00505E6A">
      <w:pPr>
        <w:rPr>
          <w:lang w:val="bg-BG"/>
        </w:rPr>
      </w:pPr>
    </w:p>
    <w:sectPr w:rsidR="00505E6A" w:rsidRPr="00505E6A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C75AB06" w14:textId="77777777" w:rsidR="003E2AF1" w:rsidRDefault="003E2AF1" w:rsidP="008068A2">
      <w:pPr>
        <w:spacing w:after="0" w:line="240" w:lineRule="auto"/>
      </w:pPr>
      <w:r>
        <w:separator/>
      </w:r>
    </w:p>
  </w:endnote>
  <w:endnote w:type="continuationSeparator" w:id="0">
    <w:p w14:paraId="3185AA29" w14:textId="77777777" w:rsidR="003E2AF1" w:rsidRDefault="003E2AF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5"/>
                                  </pic:cNvPr>
                                  <pic:cNvPicPr/>
                                </pic:nvPicPr>
                                <pic:blipFill>
                                  <a:blip r:embed="rId2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A539D76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317AF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317AF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5A539D76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317AF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317AF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D1D716A" w14:textId="77777777" w:rsidR="003E2AF1" w:rsidRDefault="003E2AF1" w:rsidP="008068A2">
      <w:pPr>
        <w:spacing w:after="0" w:line="240" w:lineRule="auto"/>
      </w:pPr>
      <w:r>
        <w:separator/>
      </w:r>
    </w:p>
  </w:footnote>
  <w:footnote w:type="continuationSeparator" w:id="0">
    <w:p w14:paraId="2EB29BE1" w14:textId="77777777" w:rsidR="003E2AF1" w:rsidRDefault="003E2AF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3D1829"/>
    <w:multiLevelType w:val="hybridMultilevel"/>
    <w:tmpl w:val="1108E7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E81303A"/>
    <w:multiLevelType w:val="hybridMultilevel"/>
    <w:tmpl w:val="D78E01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7B21A09"/>
    <w:multiLevelType w:val="hybridMultilevel"/>
    <w:tmpl w:val="4E3224CA"/>
    <w:lvl w:ilvl="0" w:tplc="0F94EFB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-90" w:hanging="360"/>
      </w:pPr>
    </w:lvl>
    <w:lvl w:ilvl="2" w:tplc="0409001B">
      <w:start w:val="1"/>
      <w:numFmt w:val="lowerRoman"/>
      <w:lvlText w:val="%3."/>
      <w:lvlJc w:val="right"/>
      <w:pPr>
        <w:ind w:left="630" w:hanging="180"/>
      </w:pPr>
    </w:lvl>
    <w:lvl w:ilvl="3" w:tplc="0409000F">
      <w:start w:val="1"/>
      <w:numFmt w:val="decimal"/>
      <w:lvlText w:val="%4."/>
      <w:lvlJc w:val="left"/>
      <w:pPr>
        <w:ind w:left="1350" w:hanging="360"/>
      </w:pPr>
    </w:lvl>
    <w:lvl w:ilvl="4" w:tplc="04090019" w:tentative="1">
      <w:start w:val="1"/>
      <w:numFmt w:val="lowerLetter"/>
      <w:lvlText w:val="%5."/>
      <w:lvlJc w:val="left"/>
      <w:pPr>
        <w:ind w:left="2070" w:hanging="360"/>
      </w:pPr>
    </w:lvl>
    <w:lvl w:ilvl="5" w:tplc="0409001B" w:tentative="1">
      <w:start w:val="1"/>
      <w:numFmt w:val="lowerRoman"/>
      <w:lvlText w:val="%6."/>
      <w:lvlJc w:val="right"/>
      <w:pPr>
        <w:ind w:left="2790" w:hanging="180"/>
      </w:pPr>
    </w:lvl>
    <w:lvl w:ilvl="6" w:tplc="0409000F" w:tentative="1">
      <w:start w:val="1"/>
      <w:numFmt w:val="decimal"/>
      <w:lvlText w:val="%7."/>
      <w:lvlJc w:val="left"/>
      <w:pPr>
        <w:ind w:left="3510" w:hanging="360"/>
      </w:pPr>
    </w:lvl>
    <w:lvl w:ilvl="7" w:tplc="04090019" w:tentative="1">
      <w:start w:val="1"/>
      <w:numFmt w:val="lowerLetter"/>
      <w:lvlText w:val="%8."/>
      <w:lvlJc w:val="left"/>
      <w:pPr>
        <w:ind w:left="4230" w:hanging="360"/>
      </w:pPr>
    </w:lvl>
    <w:lvl w:ilvl="8" w:tplc="0409001B" w:tentative="1">
      <w:start w:val="1"/>
      <w:numFmt w:val="lowerRoman"/>
      <w:lvlText w:val="%9."/>
      <w:lvlJc w:val="right"/>
      <w:pPr>
        <w:ind w:left="495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1E23A64"/>
    <w:multiLevelType w:val="hybridMultilevel"/>
    <w:tmpl w:val="925A1C9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C3F4F91"/>
    <w:multiLevelType w:val="hybridMultilevel"/>
    <w:tmpl w:val="88CEE300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2B65699"/>
    <w:multiLevelType w:val="hybridMultilevel"/>
    <w:tmpl w:val="DAB02856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932212D"/>
    <w:multiLevelType w:val="hybridMultilevel"/>
    <w:tmpl w:val="D77E7B2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6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5"/>
  </w:num>
  <w:num w:numId="3">
    <w:abstractNumId w:val="10"/>
  </w:num>
  <w:num w:numId="4">
    <w:abstractNumId w:val="30"/>
  </w:num>
  <w:num w:numId="5">
    <w:abstractNumId w:val="31"/>
  </w:num>
  <w:num w:numId="6">
    <w:abstractNumId w:val="36"/>
  </w:num>
  <w:num w:numId="7">
    <w:abstractNumId w:val="5"/>
  </w:num>
  <w:num w:numId="8">
    <w:abstractNumId w:val="9"/>
  </w:num>
  <w:num w:numId="9">
    <w:abstractNumId w:val="27"/>
  </w:num>
  <w:num w:numId="1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6"/>
  </w:num>
  <w:num w:numId="12">
    <w:abstractNumId w:val="21"/>
  </w:num>
  <w:num w:numId="13">
    <w:abstractNumId w:val="2"/>
  </w:num>
  <w:num w:numId="14">
    <w:abstractNumId w:val="35"/>
  </w:num>
  <w:num w:numId="15">
    <w:abstractNumId w:val="11"/>
  </w:num>
  <w:num w:numId="16">
    <w:abstractNumId w:val="40"/>
  </w:num>
  <w:num w:numId="17">
    <w:abstractNumId w:val="28"/>
  </w:num>
  <w:num w:numId="18">
    <w:abstractNumId w:val="44"/>
  </w:num>
  <w:num w:numId="19">
    <w:abstractNumId w:val="37"/>
  </w:num>
  <w:num w:numId="20">
    <w:abstractNumId w:val="20"/>
  </w:num>
  <w:num w:numId="21">
    <w:abstractNumId w:val="33"/>
  </w:num>
  <w:num w:numId="22">
    <w:abstractNumId w:val="13"/>
  </w:num>
  <w:num w:numId="23">
    <w:abstractNumId w:val="16"/>
  </w:num>
  <w:num w:numId="24">
    <w:abstractNumId w:val="3"/>
  </w:num>
  <w:num w:numId="25">
    <w:abstractNumId w:val="8"/>
  </w:num>
  <w:num w:numId="26">
    <w:abstractNumId w:val="18"/>
  </w:num>
  <w:num w:numId="27">
    <w:abstractNumId w:val="39"/>
  </w:num>
  <w:num w:numId="28">
    <w:abstractNumId w:val="19"/>
  </w:num>
  <w:num w:numId="29">
    <w:abstractNumId w:val="43"/>
  </w:num>
  <w:num w:numId="30">
    <w:abstractNumId w:val="22"/>
  </w:num>
  <w:num w:numId="31">
    <w:abstractNumId w:val="12"/>
  </w:num>
  <w:num w:numId="32">
    <w:abstractNumId w:val="38"/>
  </w:num>
  <w:num w:numId="33">
    <w:abstractNumId w:val="41"/>
  </w:num>
  <w:num w:numId="34">
    <w:abstractNumId w:val="26"/>
  </w:num>
  <w:num w:numId="35">
    <w:abstractNumId w:val="42"/>
  </w:num>
  <w:num w:numId="36">
    <w:abstractNumId w:val="7"/>
  </w:num>
  <w:num w:numId="37">
    <w:abstractNumId w:val="24"/>
  </w:num>
  <w:num w:numId="38">
    <w:abstractNumId w:val="15"/>
  </w:num>
  <w:num w:numId="39">
    <w:abstractNumId w:val="32"/>
  </w:num>
  <w:num w:numId="40">
    <w:abstractNumId w:val="17"/>
  </w:num>
  <w:num w:numId="41">
    <w:abstractNumId w:val="23"/>
  </w:num>
  <w:num w:numId="42">
    <w:abstractNumId w:val="29"/>
  </w:num>
  <w:num w:numId="43">
    <w:abstractNumId w:val="34"/>
  </w:num>
  <w:num w:numId="44">
    <w:abstractNumId w:val="25"/>
  </w:num>
  <w:num w:numId="45">
    <w:abstractNumId w:val="4"/>
  </w:num>
  <w:num w:numId="4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GxMLEwMDEwN7e0MDZR0lEKTi0uzszPAymwqAUAxKg//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1A51"/>
    <w:rsid w:val="00056D87"/>
    <w:rsid w:val="00064D15"/>
    <w:rsid w:val="000847CA"/>
    <w:rsid w:val="0008559D"/>
    <w:rsid w:val="00086727"/>
    <w:rsid w:val="0009209B"/>
    <w:rsid w:val="00097DD4"/>
    <w:rsid w:val="000A6794"/>
    <w:rsid w:val="000B39E6"/>
    <w:rsid w:val="000B56F0"/>
    <w:rsid w:val="000C5361"/>
    <w:rsid w:val="000D0675"/>
    <w:rsid w:val="000F3461"/>
    <w:rsid w:val="00103906"/>
    <w:rsid w:val="001275B9"/>
    <w:rsid w:val="00142C75"/>
    <w:rsid w:val="001449E8"/>
    <w:rsid w:val="00154A50"/>
    <w:rsid w:val="00157DCC"/>
    <w:rsid w:val="001619DF"/>
    <w:rsid w:val="00164CDC"/>
    <w:rsid w:val="001662E9"/>
    <w:rsid w:val="00167CF1"/>
    <w:rsid w:val="00171021"/>
    <w:rsid w:val="00175829"/>
    <w:rsid w:val="00175E1D"/>
    <w:rsid w:val="00175F54"/>
    <w:rsid w:val="001837BD"/>
    <w:rsid w:val="00183A2C"/>
    <w:rsid w:val="00185C64"/>
    <w:rsid w:val="001A6728"/>
    <w:rsid w:val="001B7060"/>
    <w:rsid w:val="001C129D"/>
    <w:rsid w:val="001C1FCD"/>
    <w:rsid w:val="001D2464"/>
    <w:rsid w:val="001D50AE"/>
    <w:rsid w:val="001E1161"/>
    <w:rsid w:val="001E3FEF"/>
    <w:rsid w:val="001E4FDD"/>
    <w:rsid w:val="00202683"/>
    <w:rsid w:val="00215FCE"/>
    <w:rsid w:val="002276BA"/>
    <w:rsid w:val="002326A7"/>
    <w:rsid w:val="00232E7D"/>
    <w:rsid w:val="0026216C"/>
    <w:rsid w:val="00262755"/>
    <w:rsid w:val="00264287"/>
    <w:rsid w:val="0026589D"/>
    <w:rsid w:val="002664E1"/>
    <w:rsid w:val="002674C4"/>
    <w:rsid w:val="002819B5"/>
    <w:rsid w:val="00284DB6"/>
    <w:rsid w:val="002853F4"/>
    <w:rsid w:val="002A2D2D"/>
    <w:rsid w:val="002B7D4C"/>
    <w:rsid w:val="002C539D"/>
    <w:rsid w:val="002C71C6"/>
    <w:rsid w:val="002D07CA"/>
    <w:rsid w:val="002D283F"/>
    <w:rsid w:val="002D6B2D"/>
    <w:rsid w:val="00305122"/>
    <w:rsid w:val="003230CF"/>
    <w:rsid w:val="0033212E"/>
    <w:rsid w:val="0033490F"/>
    <w:rsid w:val="00364AD8"/>
    <w:rsid w:val="003655B4"/>
    <w:rsid w:val="00380A57"/>
    <w:rsid w:val="00380C14"/>
    <w:rsid w:val="003817EF"/>
    <w:rsid w:val="0038218B"/>
    <w:rsid w:val="00382A45"/>
    <w:rsid w:val="003A1601"/>
    <w:rsid w:val="003A33F9"/>
    <w:rsid w:val="003A5602"/>
    <w:rsid w:val="003B0278"/>
    <w:rsid w:val="003B1846"/>
    <w:rsid w:val="003B4FEE"/>
    <w:rsid w:val="003B6A53"/>
    <w:rsid w:val="003E1013"/>
    <w:rsid w:val="003E167F"/>
    <w:rsid w:val="003E2A3C"/>
    <w:rsid w:val="003E2AF1"/>
    <w:rsid w:val="003E2F33"/>
    <w:rsid w:val="003E6BFB"/>
    <w:rsid w:val="003F1864"/>
    <w:rsid w:val="003F6B51"/>
    <w:rsid w:val="0041081C"/>
    <w:rsid w:val="00415FB7"/>
    <w:rsid w:val="00425211"/>
    <w:rsid w:val="004311CA"/>
    <w:rsid w:val="00440DDF"/>
    <w:rsid w:val="00455455"/>
    <w:rsid w:val="0047331A"/>
    <w:rsid w:val="0047640B"/>
    <w:rsid w:val="0047644B"/>
    <w:rsid w:val="00476D4B"/>
    <w:rsid w:val="00491748"/>
    <w:rsid w:val="004A7E77"/>
    <w:rsid w:val="004B0253"/>
    <w:rsid w:val="004B1F57"/>
    <w:rsid w:val="004B4BEB"/>
    <w:rsid w:val="004C0A80"/>
    <w:rsid w:val="004D03E1"/>
    <w:rsid w:val="004D29A9"/>
    <w:rsid w:val="004E0D4F"/>
    <w:rsid w:val="004E4C1E"/>
    <w:rsid w:val="004E6EAF"/>
    <w:rsid w:val="0050017E"/>
    <w:rsid w:val="00503820"/>
    <w:rsid w:val="00503C64"/>
    <w:rsid w:val="005054C7"/>
    <w:rsid w:val="00505E6A"/>
    <w:rsid w:val="00507F81"/>
    <w:rsid w:val="00513A2E"/>
    <w:rsid w:val="00514429"/>
    <w:rsid w:val="005172E9"/>
    <w:rsid w:val="00517B12"/>
    <w:rsid w:val="0052462D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74C8A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35F0"/>
    <w:rsid w:val="00604363"/>
    <w:rsid w:val="00624212"/>
    <w:rsid w:val="006242A9"/>
    <w:rsid w:val="00624DCF"/>
    <w:rsid w:val="0062505B"/>
    <w:rsid w:val="0063342B"/>
    <w:rsid w:val="00640502"/>
    <w:rsid w:val="00644D27"/>
    <w:rsid w:val="006640AE"/>
    <w:rsid w:val="00670041"/>
    <w:rsid w:val="00671FE2"/>
    <w:rsid w:val="00682AD7"/>
    <w:rsid w:val="00683BBF"/>
    <w:rsid w:val="00686C0C"/>
    <w:rsid w:val="006901D2"/>
    <w:rsid w:val="00695634"/>
    <w:rsid w:val="006A2531"/>
    <w:rsid w:val="006D0AD7"/>
    <w:rsid w:val="006D239A"/>
    <w:rsid w:val="006E1302"/>
    <w:rsid w:val="006E2245"/>
    <w:rsid w:val="006E55B4"/>
    <w:rsid w:val="006E7E50"/>
    <w:rsid w:val="00704432"/>
    <w:rsid w:val="007051DF"/>
    <w:rsid w:val="00724DA4"/>
    <w:rsid w:val="00732E0B"/>
    <w:rsid w:val="00735570"/>
    <w:rsid w:val="00763912"/>
    <w:rsid w:val="00774E44"/>
    <w:rsid w:val="007750E6"/>
    <w:rsid w:val="00777D86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5C9F"/>
    <w:rsid w:val="007D63CC"/>
    <w:rsid w:val="007D742F"/>
    <w:rsid w:val="007E0960"/>
    <w:rsid w:val="007E1A0A"/>
    <w:rsid w:val="007E4E4F"/>
    <w:rsid w:val="007F04BF"/>
    <w:rsid w:val="007F177C"/>
    <w:rsid w:val="007F5F65"/>
    <w:rsid w:val="00801502"/>
    <w:rsid w:val="00803217"/>
    <w:rsid w:val="0080416F"/>
    <w:rsid w:val="008063E1"/>
    <w:rsid w:val="008068A2"/>
    <w:rsid w:val="008105A0"/>
    <w:rsid w:val="008267A5"/>
    <w:rsid w:val="00836CA4"/>
    <w:rsid w:val="008419D2"/>
    <w:rsid w:val="0085184F"/>
    <w:rsid w:val="00861625"/>
    <w:rsid w:val="008617B5"/>
    <w:rsid w:val="00870828"/>
    <w:rsid w:val="0088050F"/>
    <w:rsid w:val="0088080B"/>
    <w:rsid w:val="008B07D7"/>
    <w:rsid w:val="008B557F"/>
    <w:rsid w:val="008C2344"/>
    <w:rsid w:val="008C2B83"/>
    <w:rsid w:val="008C5930"/>
    <w:rsid w:val="008D49F4"/>
    <w:rsid w:val="008D6097"/>
    <w:rsid w:val="008E6CF3"/>
    <w:rsid w:val="008F202C"/>
    <w:rsid w:val="008F5B43"/>
    <w:rsid w:val="008F5FDB"/>
    <w:rsid w:val="00900AE0"/>
    <w:rsid w:val="00901174"/>
    <w:rsid w:val="00902E68"/>
    <w:rsid w:val="00912BC6"/>
    <w:rsid w:val="00912E02"/>
    <w:rsid w:val="0092145D"/>
    <w:rsid w:val="009254B7"/>
    <w:rsid w:val="00930CEE"/>
    <w:rsid w:val="00941FFF"/>
    <w:rsid w:val="00955691"/>
    <w:rsid w:val="00961046"/>
    <w:rsid w:val="00961157"/>
    <w:rsid w:val="00965C5B"/>
    <w:rsid w:val="0096684B"/>
    <w:rsid w:val="00972C7F"/>
    <w:rsid w:val="00976E46"/>
    <w:rsid w:val="00987FC1"/>
    <w:rsid w:val="00990EE3"/>
    <w:rsid w:val="009A1B48"/>
    <w:rsid w:val="009B4FB4"/>
    <w:rsid w:val="009C0C39"/>
    <w:rsid w:val="009C2FB9"/>
    <w:rsid w:val="009D1805"/>
    <w:rsid w:val="009E1A09"/>
    <w:rsid w:val="009E5316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3C06"/>
    <w:rsid w:val="00B86AF3"/>
    <w:rsid w:val="00B9309B"/>
    <w:rsid w:val="00BA0BF3"/>
    <w:rsid w:val="00BA1F40"/>
    <w:rsid w:val="00BA4820"/>
    <w:rsid w:val="00BA6771"/>
    <w:rsid w:val="00BB05FA"/>
    <w:rsid w:val="00BB5B10"/>
    <w:rsid w:val="00BB7755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17AF"/>
    <w:rsid w:val="00C355A5"/>
    <w:rsid w:val="00C43B64"/>
    <w:rsid w:val="00C479A8"/>
    <w:rsid w:val="00C53F37"/>
    <w:rsid w:val="00C5499A"/>
    <w:rsid w:val="00C62A0F"/>
    <w:rsid w:val="00C82862"/>
    <w:rsid w:val="00C84E4D"/>
    <w:rsid w:val="00CA2FD0"/>
    <w:rsid w:val="00CB226B"/>
    <w:rsid w:val="00CB626D"/>
    <w:rsid w:val="00CD5181"/>
    <w:rsid w:val="00CD7485"/>
    <w:rsid w:val="00CE2360"/>
    <w:rsid w:val="00CE236C"/>
    <w:rsid w:val="00CF0047"/>
    <w:rsid w:val="00D22895"/>
    <w:rsid w:val="00D3404A"/>
    <w:rsid w:val="00D37762"/>
    <w:rsid w:val="00D41D1C"/>
    <w:rsid w:val="00D4354E"/>
    <w:rsid w:val="00D43F69"/>
    <w:rsid w:val="00D50F79"/>
    <w:rsid w:val="00D65AC8"/>
    <w:rsid w:val="00D73957"/>
    <w:rsid w:val="00D74DF4"/>
    <w:rsid w:val="00D8395C"/>
    <w:rsid w:val="00D910AA"/>
    <w:rsid w:val="00DA028F"/>
    <w:rsid w:val="00DB08A2"/>
    <w:rsid w:val="00DC1500"/>
    <w:rsid w:val="00DC28E6"/>
    <w:rsid w:val="00DC35DF"/>
    <w:rsid w:val="00DC79E8"/>
    <w:rsid w:val="00DD55F0"/>
    <w:rsid w:val="00DD616A"/>
    <w:rsid w:val="00DD7BB2"/>
    <w:rsid w:val="00DE1B8E"/>
    <w:rsid w:val="00DF00FA"/>
    <w:rsid w:val="00DF57D8"/>
    <w:rsid w:val="00DF6F6D"/>
    <w:rsid w:val="00E02633"/>
    <w:rsid w:val="00E032C5"/>
    <w:rsid w:val="00E11154"/>
    <w:rsid w:val="00E21A69"/>
    <w:rsid w:val="00E24C6A"/>
    <w:rsid w:val="00E25811"/>
    <w:rsid w:val="00E32F85"/>
    <w:rsid w:val="00E36FD8"/>
    <w:rsid w:val="00E37380"/>
    <w:rsid w:val="00E465C4"/>
    <w:rsid w:val="00E568AC"/>
    <w:rsid w:val="00E63F64"/>
    <w:rsid w:val="00E708A2"/>
    <w:rsid w:val="00E74623"/>
    <w:rsid w:val="00E77616"/>
    <w:rsid w:val="00E80E3D"/>
    <w:rsid w:val="00E85FFB"/>
    <w:rsid w:val="00E86D42"/>
    <w:rsid w:val="00E870B8"/>
    <w:rsid w:val="00EA1019"/>
    <w:rsid w:val="00EA330E"/>
    <w:rsid w:val="00EA3B29"/>
    <w:rsid w:val="00EB2D1C"/>
    <w:rsid w:val="00EB7421"/>
    <w:rsid w:val="00EC36F5"/>
    <w:rsid w:val="00EC5A4D"/>
    <w:rsid w:val="00ED0DEA"/>
    <w:rsid w:val="00ED73C4"/>
    <w:rsid w:val="00F16E33"/>
    <w:rsid w:val="00F20B48"/>
    <w:rsid w:val="00F258BA"/>
    <w:rsid w:val="00F27E9C"/>
    <w:rsid w:val="00F41F41"/>
    <w:rsid w:val="00F46918"/>
    <w:rsid w:val="00F46DDE"/>
    <w:rsid w:val="00F655ED"/>
    <w:rsid w:val="00F66DE0"/>
    <w:rsid w:val="00F7033C"/>
    <w:rsid w:val="00F802C9"/>
    <w:rsid w:val="00F9278A"/>
    <w:rsid w:val="00F96D0D"/>
    <w:rsid w:val="00F976AD"/>
    <w:rsid w:val="00FA3F3E"/>
    <w:rsid w:val="00FA5E98"/>
    <w:rsid w:val="00FA6461"/>
    <w:rsid w:val="00FB4CC6"/>
    <w:rsid w:val="00FC3130"/>
    <w:rsid w:val="00FD12F3"/>
    <w:rsid w:val="00FD2A4D"/>
    <w:rsid w:val="00FE038F"/>
    <w:rsid w:val="00FF7F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itemprop">
    <w:name w:val="itemprop"/>
    <w:basedOn w:val="DefaultParagraphFont"/>
    <w:rsid w:val="00505E6A"/>
  </w:style>
  <w:style w:type="paragraph" w:customStyle="1" w:styleId="Body">
    <w:name w:val="Body"/>
    <w:rsid w:val="00175829"/>
    <w:rPr>
      <w:rFonts w:ascii="Calibri" w:eastAsia="Arial Unicode MS" w:hAnsi="Calibri" w:cs="Arial Unicode MS"/>
      <w:color w:val="000000"/>
      <w:u w:color="000000"/>
      <w:lang w:eastAsia="ja-JP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DefaultParagraphFont"/>
    <w:rsid w:val="00175829"/>
    <w:rPr>
      <w:outline w:val="0"/>
      <w:shadow w:val="0"/>
      <w:emboss w:val="0"/>
      <w:imprint w:val="0"/>
      <w:color w:val="0563C1"/>
      <w:sz w:val="24"/>
      <w:szCs w:val="24"/>
      <w:u w:val="single" w:color="0563C1"/>
    </w:rPr>
  </w:style>
  <w:style w:type="character" w:customStyle="1" w:styleId="2">
    <w:name w:val="Неразрешено споменаване2"/>
    <w:basedOn w:val="DefaultParagraphFont"/>
    <w:uiPriority w:val="99"/>
    <w:semiHidden/>
    <w:unhideWhenUsed/>
    <w:rsid w:val="00175829"/>
    <w:rPr>
      <w:color w:val="605E5C"/>
      <w:shd w:val="clear" w:color="auto" w:fill="E1DFDD"/>
    </w:rPr>
  </w:style>
  <w:style w:type="character" w:customStyle="1" w:styleId="jlqj4b">
    <w:name w:val="jlqj4b"/>
    <w:basedOn w:val="DefaultParagraphFont"/>
    <w:rsid w:val="009C2FB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321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03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626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0489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3092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7607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657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781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703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361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12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738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976/js-front-end-february-2023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imdb.com/name/nm0003418/?ref_=tt_ov_dr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www.imdb.com/name/nm0000338/?ref_=tt_ov_dr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imdb.com/name/nm0634240/?ref_=tt_ov_dr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30.png"/><Relationship Id="rId39" Type="http://schemas.openxmlformats.org/officeDocument/2006/relationships/image" Target="media/image10.png"/><Relationship Id="rId21" Type="http://schemas.openxmlformats.org/officeDocument/2006/relationships/hyperlink" Target="https://softuni.org" TargetMode="External"/><Relationship Id="rId34" Type="http://schemas.openxmlformats.org/officeDocument/2006/relationships/image" Target="media/image7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23" Type="http://schemas.openxmlformats.org/officeDocument/2006/relationships/hyperlink" Target="https://softuni.bg" TargetMode="External"/><Relationship Id="rId28" Type="http://schemas.openxmlformats.org/officeDocument/2006/relationships/image" Target="media/image40.png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1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4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464C369-C21D-4C4E-B3F4-A4B64A8A41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1731</Words>
  <Characters>9867</Characters>
  <Application>Microsoft Office Word</Application>
  <DocSecurity>0</DocSecurity>
  <Lines>82</Lines>
  <Paragraphs>2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Technology Fundamentals - Objects and JSON - Exercise</vt:lpstr>
      <vt:lpstr>Technology Fundamentals - Objects and JSON - Exercise</vt:lpstr>
    </vt:vector>
  </TitlesOfParts>
  <Company>SoftUni – https://softuni.org</Company>
  <LinksUpToDate>false</LinksUpToDate>
  <CharactersWithSpaces>115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Objects and JSON - Exercise</dc:title>
  <dc:subject>Software Development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Nasko</cp:lastModifiedBy>
  <cp:revision>2</cp:revision>
  <cp:lastPrinted>2015-10-26T22:35:00Z</cp:lastPrinted>
  <dcterms:created xsi:type="dcterms:W3CDTF">2023-02-27T15:28:00Z</dcterms:created>
  <dcterms:modified xsi:type="dcterms:W3CDTF">2023-02-27T15:28:00Z</dcterms:modified>
  <cp:category>computer programming;programming;software development;software engineering</cp:category>
</cp:coreProperties>
</file>